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F4E58" w14:textId="77FF361C" w:rsidR="00C31580" w:rsidRDefault="00E43E93" w:rsidP="00C31580">
      <w:pPr>
        <w:jc w:val="center"/>
        <w:rPr>
          <w:rFonts w:ascii="Calibri" w:eastAsiaTheme="majorEastAsia" w:hAnsi="Calibri" w:cs="Calibri"/>
          <w:b/>
          <w:bCs/>
          <w:spacing w:val="20"/>
          <w:sz w:val="28"/>
          <w:szCs w:val="28"/>
        </w:rPr>
      </w:pPr>
      <w:bookmarkStart w:id="0" w:name="_Toc457067841"/>
      <w:bookmarkStart w:id="1" w:name="_Toc457067915"/>
      <w:bookmarkStart w:id="2" w:name="_Toc463847314"/>
      <w:bookmarkStart w:id="3" w:name="_Toc468994112"/>
      <w:bookmarkStart w:id="4" w:name="_GoBack"/>
      <w:bookmarkEnd w:id="4"/>
      <w:r w:rsidRPr="00E210D4">
        <w:rPr>
          <w:rFonts w:ascii="Calibri" w:eastAsiaTheme="majorEastAsia" w:hAnsi="Calibri" w:cs="Calibri"/>
          <w:b/>
          <w:bCs/>
          <w:spacing w:val="20"/>
          <w:sz w:val="28"/>
          <w:szCs w:val="28"/>
        </w:rPr>
        <w:t xml:space="preserve">Editing </w:t>
      </w:r>
      <w:r w:rsidR="00DA5308" w:rsidRPr="00E210D4">
        <w:rPr>
          <w:rFonts w:ascii="Calibri" w:eastAsiaTheme="majorEastAsia" w:hAnsi="Calibri" w:cs="Calibri"/>
          <w:b/>
          <w:bCs/>
          <w:spacing w:val="20"/>
          <w:sz w:val="28"/>
          <w:szCs w:val="28"/>
        </w:rPr>
        <w:t>Service Request</w:t>
      </w:r>
    </w:p>
    <w:p w14:paraId="14CBBF4B" w14:textId="04EF04AA" w:rsidR="004B1890" w:rsidRDefault="004B1890" w:rsidP="00C31580">
      <w:pPr>
        <w:jc w:val="center"/>
        <w:rPr>
          <w:rFonts w:ascii="Calibri" w:eastAsiaTheme="majorEastAsia" w:hAnsi="Calibri" w:cs="Calibri"/>
          <w:b/>
          <w:bCs/>
          <w:spacing w:val="20"/>
          <w:sz w:val="28"/>
          <w:szCs w:val="28"/>
        </w:rPr>
      </w:pPr>
      <w:r>
        <w:rPr>
          <w:rFonts w:ascii="Calibri" w:eastAsiaTheme="majorEastAsia" w:hAnsi="Calibri" w:cs="Calibri"/>
          <w:b/>
          <w:bCs/>
          <w:noProof/>
          <w:spacing w:val="2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CCBDE7" wp14:editId="4D4BE90C">
                <wp:simplePos x="0" y="0"/>
                <wp:positionH relativeFrom="margin">
                  <wp:align>left</wp:align>
                </wp:positionH>
                <wp:positionV relativeFrom="paragraph">
                  <wp:posOffset>73578</wp:posOffset>
                </wp:positionV>
                <wp:extent cx="5873750" cy="3450728"/>
                <wp:effectExtent l="0" t="0" r="12700" b="1651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3750" cy="3450728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E60D7" w14:textId="7BA78E87" w:rsidR="00CD2C67" w:rsidRPr="00B77E12" w:rsidRDefault="00C31580" w:rsidP="00CD2C67">
                            <w:pPr>
                              <w:jc w:val="center"/>
                              <w:rPr>
                                <w:rFonts w:ascii="Calibri" w:eastAsiaTheme="majorEastAsia" w:hAnsi="Calibri" w:cs="Calibri"/>
                                <w:b/>
                                <w:bCs/>
                                <w:iCs/>
                                <w:color w:val="C00000"/>
                                <w:spacing w:val="20"/>
                                <w:u w:val="single"/>
                              </w:rPr>
                            </w:pPr>
                            <w:r w:rsidRPr="00B77E12">
                              <w:rPr>
                                <w:rFonts w:ascii="Calibri" w:eastAsiaTheme="majorEastAsia" w:hAnsi="Calibri" w:cs="Calibri"/>
                                <w:b/>
                                <w:bCs/>
                                <w:iCs/>
                                <w:color w:val="C00000"/>
                                <w:spacing w:val="20"/>
                                <w:u w:val="single"/>
                              </w:rPr>
                              <w:t xml:space="preserve">Notes to </w:t>
                            </w:r>
                            <w:r w:rsidR="002A3BE4" w:rsidRPr="00B77E12">
                              <w:rPr>
                                <w:rFonts w:ascii="Calibri" w:eastAsiaTheme="majorEastAsia" w:hAnsi="Calibri" w:cs="Calibri"/>
                                <w:b/>
                                <w:bCs/>
                                <w:iCs/>
                                <w:color w:val="C00000"/>
                                <w:spacing w:val="20"/>
                                <w:u w:val="single"/>
                              </w:rPr>
                              <w:t>applicants</w:t>
                            </w:r>
                          </w:p>
                          <w:p w14:paraId="2C0E7CC0" w14:textId="5C93F1D3" w:rsidR="00CD2C67" w:rsidRPr="00B77E12" w:rsidRDefault="00CD2C67" w:rsidP="00CD2C67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noProof/>
                                <w:color w:val="C00000"/>
                              </w:rPr>
                            </w:pPr>
                            <w:r w:rsidRPr="00B77E12">
                              <w:rPr>
                                <w:noProof/>
                                <w:color w:val="C00000"/>
                              </w:rPr>
                              <w:drawing>
                                <wp:inline distT="0" distB="0" distL="0" distR="0" wp14:anchorId="1BCFB02D" wp14:editId="09A679F4">
                                  <wp:extent cx="114300" cy="114300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300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77E12">
                              <w:rPr>
                                <w:color w:val="C00000"/>
                              </w:rPr>
                              <w:t xml:space="preserve"> </w:t>
                            </w:r>
                            <w:r w:rsidR="00C31580" w:rsidRPr="00B77E12">
                              <w:rPr>
                                <w:color w:val="C00000"/>
                              </w:rPr>
                              <w:t>All author/co-authors’ names and affiliations must be added to the manuscript front page</w:t>
                            </w:r>
                            <w:r w:rsidR="00905430" w:rsidRPr="00B77E12">
                              <w:rPr>
                                <w:color w:val="C00000"/>
                              </w:rPr>
                              <w:t xml:space="preserve">  </w:t>
                            </w:r>
                          </w:p>
                          <w:p w14:paraId="07D0B410" w14:textId="77777777" w:rsidR="00444DFE" w:rsidRDefault="007D0FF3" w:rsidP="00444DFE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</w:rPr>
                            </w:pPr>
                            <w:r>
                              <w:pict w14:anchorId="0E80042B">
                                <v:shape id="Picture 14" o:spid="_x0000_i1027" type="#_x0000_t75" style="width:9pt;height:9pt;visibility:visible;mso-wrap-style:square" o:bullet="t">
                                  <v:imagedata r:id="rId8" o:title=""/>
                                </v:shape>
                              </w:pict>
                            </w:r>
                            <w:r w:rsidR="00CD2C67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</w:t>
                            </w:r>
                            <w:r w:rsidR="0090543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Abstracts are usually 200 words long and keywords are usually 5-8 unless journal </w:t>
                            </w:r>
                            <w:r w:rsidR="00444DFE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guidelines   </w:t>
                            </w:r>
                          </w:p>
                          <w:p w14:paraId="22326E76" w14:textId="2B7CECC8" w:rsidR="00905430" w:rsidRPr="00B77E12" w:rsidRDefault="00444DFE" w:rsidP="00444DFE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    </w:t>
                            </w:r>
                            <w:r w:rsidR="00B77E12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>state</w:t>
                            </w:r>
                            <w:r w:rsidR="0090543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otherwise</w:t>
                            </w:r>
                            <w:r>
                              <w:rPr>
                                <w:rFonts w:ascii="Calibri" w:hAnsi="Calibri" w:cs="Calibri"/>
                                <w:color w:val="C00000"/>
                              </w:rPr>
                              <w:t>.</w:t>
                            </w:r>
                          </w:p>
                          <w:p w14:paraId="7F68AEE1" w14:textId="28EC7F92" w:rsidR="00B77E12" w:rsidRPr="00B77E12" w:rsidRDefault="007D0FF3" w:rsidP="00CD2C67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</w:rPr>
                            </w:pPr>
                            <w:r>
                              <w:pict w14:anchorId="265BC049">
                                <v:shape id="Picture 8" o:spid="_x0000_i1029" type="#_x0000_t75" style="width:9pt;height:9pt;visibility:visible;mso-wrap-style:square">
                                  <v:imagedata r:id="rId8" o:title=""/>
                                </v:shape>
                              </w:pict>
                            </w:r>
                            <w:r w:rsidR="00CD2C67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</w:t>
                            </w:r>
                            <w:r w:rsidR="00905430" w:rsidRPr="00B77E12">
                              <w:rPr>
                                <w:rFonts w:ascii="Calibri" w:hAnsi="Calibri" w:cs="Calibri"/>
                                <w:color w:val="C00000"/>
                                <w:u w:val="single"/>
                              </w:rPr>
                              <w:t>Please check</w:t>
                            </w:r>
                            <w:r w:rsidR="00B77E12" w:rsidRPr="00B77E12">
                              <w:rPr>
                                <w:rFonts w:ascii="Calibri" w:hAnsi="Calibri" w:cs="Calibri"/>
                                <w:color w:val="C00000"/>
                                <w:u w:val="single"/>
                              </w:rPr>
                              <w:t xml:space="preserve"> target</w:t>
                            </w:r>
                            <w:r w:rsidR="00905430" w:rsidRPr="00B77E12">
                              <w:rPr>
                                <w:rFonts w:ascii="Calibri" w:hAnsi="Calibri" w:cs="Calibri"/>
                                <w:color w:val="C00000"/>
                                <w:u w:val="single"/>
                              </w:rPr>
                              <w:t xml:space="preserve"> journal guidelines</w:t>
                            </w:r>
                            <w:r w:rsidR="0090543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, word count, style and other paper preparation </w:t>
                            </w:r>
                            <w:r w:rsidR="00B77E12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</w:t>
                            </w:r>
                          </w:p>
                          <w:p w14:paraId="382A081A" w14:textId="0BA730D4" w:rsidR="00905430" w:rsidRPr="00B77E12" w:rsidRDefault="00B77E12" w:rsidP="00CD2C67">
                            <w:pPr>
                              <w:spacing w:after="0" w:line="240" w:lineRule="auto"/>
                              <w:rPr>
                                <w:rFonts w:ascii="Calibri" w:eastAsiaTheme="majorEastAsia" w:hAnsi="Calibri" w:cs="Calibri"/>
                                <w:iCs/>
                                <w:color w:val="C00000"/>
                                <w:spacing w:val="20"/>
                                <w:u w:val="single"/>
                              </w:rPr>
                            </w:pPr>
                            <w:r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   </w:t>
                            </w:r>
                            <w:r w:rsidR="0090543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requirements </w:t>
                            </w:r>
                          </w:p>
                          <w:p w14:paraId="41D9073D" w14:textId="47495683" w:rsidR="00C31580" w:rsidRPr="00B77E12" w:rsidRDefault="00905430" w:rsidP="00CD2C67">
                            <w:pPr>
                              <w:spacing w:after="0" w:line="240" w:lineRule="auto"/>
                              <w:rPr>
                                <w:rFonts w:ascii="Calibri" w:eastAsiaTheme="majorEastAsia" w:hAnsi="Calibri" w:cs="Calibri"/>
                                <w:iCs/>
                                <w:color w:val="C00000"/>
                                <w:spacing w:val="20"/>
                                <w:u w:val="single"/>
                              </w:rPr>
                            </w:pPr>
                            <w:r w:rsidRPr="00B77E12">
                              <w:rPr>
                                <w:rFonts w:ascii="Calibri" w:hAnsi="Calibri" w:cs="Calibri"/>
                                <w:noProof/>
                                <w:color w:val="C00000"/>
                              </w:rPr>
                              <w:drawing>
                                <wp:inline distT="0" distB="0" distL="0" distR="0" wp14:anchorId="3C4954C2" wp14:editId="64457868">
                                  <wp:extent cx="114300" cy="114300"/>
                                  <wp:effectExtent l="0" t="0" r="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300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D2C67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Avoid delay by filling in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u w:val="single"/>
                              </w:rPr>
                              <w:t>all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sections of the form.</w:t>
                            </w:r>
                          </w:p>
                          <w:p w14:paraId="3AB23DF7" w14:textId="77777777" w:rsidR="00481CD0" w:rsidRPr="00B77E12" w:rsidRDefault="007D0FF3" w:rsidP="00481CD0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</w:rPr>
                            </w:pPr>
                            <w:r>
                              <w:pict w14:anchorId="2EB02116">
                                <v:shape id="Picture 10" o:spid="_x0000_i1031" type="#_x0000_t75" style="width:9pt;height:9pt;visibility:visible;mso-wrap-style:square" o:bullet="t">
                                  <v:imagedata r:id="rId8" o:title=""/>
                                </v:shape>
                              </w:pict>
                            </w:r>
                            <w:r w:rsidR="00CD2C67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This manuscript will be checked for originality by iThenticate® (plagiarism detection </w:t>
                            </w:r>
                            <w:r w:rsidR="00481CD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</w:t>
                            </w:r>
                          </w:p>
                          <w:p w14:paraId="56FEAFE5" w14:textId="77777777" w:rsidR="00481CD0" w:rsidRPr="00B77E12" w:rsidRDefault="00481CD0" w:rsidP="00481CD0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</w:rPr>
                            </w:pPr>
                            <w:r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   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Software). If it has more than 10% similarity in general or/and more than 2% similarity on a </w:t>
                            </w:r>
                          </w:p>
                          <w:p w14:paraId="352872CD" w14:textId="09A8AB90" w:rsidR="00C31580" w:rsidRPr="00B77E12" w:rsidRDefault="00481CD0" w:rsidP="00481CD0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</w:rPr>
                            </w:pPr>
                            <w:r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   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>single source with the content of other works</w:t>
                            </w:r>
                            <w:r w:rsidR="002A3BE4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>,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it will be returned to authors unedited.</w:t>
                            </w:r>
                          </w:p>
                          <w:p w14:paraId="5F1F984A" w14:textId="77777777" w:rsidR="00481CD0" w:rsidRPr="00B77E12" w:rsidRDefault="007D0FF3" w:rsidP="00481CD0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</w:pPr>
                            <w:r>
                              <w:pict w14:anchorId="0C3D3FF9">
                                <v:shape id="Picture 11" o:spid="_x0000_i1033" type="#_x0000_t75" style="width:9pt;height:9pt;visibility:visible;mso-wrap-style:square" o:bullet="t">
                                  <v:imagedata r:id="rId8" o:title=""/>
                                </v:shape>
                              </w:pict>
                            </w:r>
                            <w:r w:rsidR="00CD2C67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  <w:t>Authors must report to</w:t>
                            </w:r>
                            <w:r w:rsidR="002A3BE4" w:rsidRPr="00B77E12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  <w:t xml:space="preserve"> us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  <w:t>the status of the edited manuscripts.</w:t>
                            </w:r>
                            <w:r w:rsidR="002A3BE4" w:rsidRPr="00B77E12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  <w:t xml:space="preserve"> Failing to update us will </w:t>
                            </w:r>
                            <w:r w:rsidR="00481CD0" w:rsidRPr="00B77E12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  <w:t xml:space="preserve">  </w:t>
                            </w:r>
                          </w:p>
                          <w:p w14:paraId="15AFFB54" w14:textId="3A7C36B3" w:rsidR="00C31580" w:rsidRPr="00B77E12" w:rsidRDefault="00481CD0" w:rsidP="00481CD0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</w:pPr>
                            <w:r w:rsidRPr="00B77E12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  <w:t xml:space="preserve">    </w:t>
                            </w:r>
                            <w:r w:rsidR="002A3BE4" w:rsidRPr="00B77E12"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</w:rPr>
                              <w:t>lead to service denial.</w:t>
                            </w:r>
                          </w:p>
                          <w:p w14:paraId="1B497B64" w14:textId="5F14398D" w:rsidR="00C31580" w:rsidRPr="00B77E12" w:rsidRDefault="00905430" w:rsidP="00CD2C67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</w:rPr>
                            </w:pPr>
                            <w:r w:rsidRPr="00B77E12">
                              <w:rPr>
                                <w:rFonts w:ascii="Calibri" w:hAnsi="Calibri" w:cs="Calibri"/>
                                <w:noProof/>
                                <w:color w:val="C00000"/>
                              </w:rPr>
                              <w:drawing>
                                <wp:inline distT="0" distB="0" distL="0" distR="0" wp14:anchorId="03CCE1B0" wp14:editId="65FACF83">
                                  <wp:extent cx="114300" cy="114300"/>
                                  <wp:effectExtent l="0" t="0" r="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300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D2C67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Authors must refer </w:t>
                            </w:r>
                            <w:r w:rsidR="00481CD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to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>the job code provided</w:t>
                            </w:r>
                            <w:r w:rsidR="002A3BE4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 for future communication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>.</w:t>
                            </w:r>
                          </w:p>
                          <w:p w14:paraId="6D0F75CE" w14:textId="74C570CF" w:rsidR="00C31580" w:rsidRPr="00B77E12" w:rsidRDefault="007D0FF3" w:rsidP="00CD2C67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</w:rPr>
                            </w:pPr>
                            <w:r>
                              <w:pict w14:anchorId="4166808B">
                                <v:shape id="Picture 13" o:spid="_x0000_i1035" type="#_x0000_t75" style="width:9pt;height:9pt;visibility:visible;mso-wrap-style:square">
                                  <v:imagedata r:id="rId8" o:title=""/>
                                </v:shape>
                              </w:pict>
                            </w:r>
                            <w:r w:rsidR="00CD2C67" w:rsidRPr="00B77E12">
                              <w:t xml:space="preserve"> </w:t>
                            </w:r>
                            <w:r w:rsidR="00C31580" w:rsidRPr="00B77E12">
                              <w:rPr>
                                <w:rFonts w:ascii="Calibri" w:hAnsi="Calibri" w:cs="Calibri"/>
                                <w:color w:val="C00000"/>
                              </w:rPr>
                              <w:t xml:space="preserve">Allow 8 business days maximum for delivery.  </w:t>
                            </w:r>
                          </w:p>
                          <w:p w14:paraId="1CE6EC08" w14:textId="461C0889" w:rsidR="00CD2C67" w:rsidRPr="002008C9" w:rsidRDefault="002008C9" w:rsidP="00CD2C67">
                            <w:pPr>
                              <w:numPr>
                                <w:ilvl w:val="0"/>
                                <w:numId w:val="15"/>
                              </w:numPr>
                              <w:tabs>
                                <w:tab w:val="num" w:pos="720"/>
                              </w:tabs>
                              <w:spacing w:before="120" w:after="200" w:line="276" w:lineRule="auto"/>
                              <w:ind w:right="12"/>
                              <w:jc w:val="both"/>
                              <w:rPr>
                                <w:rFonts w:ascii="Calibri" w:eastAsiaTheme="majorEastAsia" w:hAnsi="Calibri" w:cs="Calibri"/>
                                <w:b/>
                                <w:bCs/>
                                <w:iCs/>
                                <w:color w:val="C00000"/>
                                <w:spacing w:val="20"/>
                                <w:highlight w:val="yellow"/>
                                <w:u w:val="single"/>
                                <w:lang w:val="en-GB"/>
                              </w:rPr>
                            </w:pPr>
                            <w:r>
                              <w:rPr>
                                <w:rFonts w:ascii="Calibri" w:eastAsiaTheme="majorEastAsia" w:hAnsi="Calibri" w:cs="Calibri"/>
                                <w:b/>
                                <w:bCs/>
                                <w:color w:val="C00000"/>
                                <w:spacing w:val="20"/>
                                <w:highlight w:val="yellow"/>
                                <w:u w:val="single"/>
                                <w:lang w:val="en-GB"/>
                              </w:rPr>
                              <w:t xml:space="preserve">The request </w:t>
                            </w:r>
                            <w:r w:rsidR="00CD2C67" w:rsidRPr="002008C9">
                              <w:rPr>
                                <w:rFonts w:ascii="Calibri" w:eastAsiaTheme="majorEastAsia" w:hAnsi="Calibri" w:cs="Calibri"/>
                                <w:b/>
                                <w:bCs/>
                                <w:color w:val="C00000"/>
                                <w:spacing w:val="20"/>
                                <w:highlight w:val="yellow"/>
                                <w:u w:val="single"/>
                                <w:lang w:val="en-GB"/>
                              </w:rPr>
                              <w:t>will be ignored</w:t>
                            </w:r>
                            <w:r>
                              <w:rPr>
                                <w:rFonts w:ascii="Calibri" w:eastAsiaTheme="majorEastAsia" w:hAnsi="Calibri" w:cs="Calibri"/>
                                <w:b/>
                                <w:bCs/>
                                <w:color w:val="C00000"/>
                                <w:spacing w:val="20"/>
                                <w:highlight w:val="yellow"/>
                                <w:u w:val="single"/>
                                <w:lang w:val="en-GB"/>
                              </w:rPr>
                              <w:t xml:space="preserve"> if incomplete form is submitted</w:t>
                            </w:r>
                          </w:p>
                          <w:p w14:paraId="4FC24FD0" w14:textId="77777777" w:rsidR="00CD2C67" w:rsidRPr="00CD2C67" w:rsidRDefault="00CD2C67" w:rsidP="00CD2C67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color w:val="C00000"/>
                                <w:sz w:val="23"/>
                                <w:szCs w:val="23"/>
                              </w:rPr>
                            </w:pPr>
                          </w:p>
                          <w:p w14:paraId="5D47D255" w14:textId="77777777" w:rsidR="00C31580" w:rsidRPr="00CD2C67" w:rsidRDefault="00C31580" w:rsidP="00CD2C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oundrect w14:anchorId="17CCBDE7" id="Rectangle: Rounded Corners 1" o:spid="_x0000_s1026" style="position:absolute;left:0;text-align:left;margin-left:0;margin-top:5.8pt;width:462.5pt;height:271.7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" fillcolor="white [3201]" strokecolor="black [3213]" strokeweight="1pt">
                <v:stroke joinstyle="miter"/>
                <v:textbox>
                  <w:txbxContent>
                    <w:p w14:paraId="696E60D7" w14:textId="7BA78E87" w:rsidR="00CD2C67" w:rsidRPr="00B77E12" w:rsidRDefault="00C31580" w:rsidP="00CD2C67">
                      <w:pPr>
                        <w:jc w:val="center"/>
                        <w:rPr>
                          <w:rFonts w:ascii="Calibri" w:eastAsiaTheme="majorEastAsia" w:hAnsi="Calibri" w:cs="Calibri"/>
                          <w:b/>
                          <w:bCs/>
                          <w:iCs/>
                          <w:color w:val="C00000"/>
                          <w:spacing w:val="20"/>
                          <w:u w:val="single"/>
                        </w:rPr>
                      </w:pPr>
                      <w:r w:rsidRPr="00B77E12">
                        <w:rPr>
                          <w:rFonts w:ascii="Calibri" w:eastAsiaTheme="majorEastAsia" w:hAnsi="Calibri" w:cs="Calibri"/>
                          <w:b/>
                          <w:bCs/>
                          <w:iCs/>
                          <w:color w:val="C00000"/>
                          <w:spacing w:val="20"/>
                          <w:u w:val="single"/>
                        </w:rPr>
                        <w:t xml:space="preserve">Notes to </w:t>
                      </w:r>
                      <w:r w:rsidR="002A3BE4" w:rsidRPr="00B77E12">
                        <w:rPr>
                          <w:rFonts w:ascii="Calibri" w:eastAsiaTheme="majorEastAsia" w:hAnsi="Calibri" w:cs="Calibri"/>
                          <w:b/>
                          <w:bCs/>
                          <w:iCs/>
                          <w:color w:val="C00000"/>
                          <w:spacing w:val="20"/>
                          <w:u w:val="single"/>
                        </w:rPr>
                        <w:t>applicants</w:t>
                      </w:r>
                    </w:p>
                    <w:p w14:paraId="2C0E7CC0" w14:textId="5C93F1D3" w:rsidR="00CD2C67" w:rsidRPr="00B77E12" w:rsidRDefault="00CD2C67" w:rsidP="00CD2C67">
                      <w:pPr>
                        <w:spacing w:after="0" w:line="240" w:lineRule="auto"/>
                        <w:rPr>
                          <w:rFonts w:ascii="Calibri" w:hAnsi="Calibri" w:cs="Calibri"/>
                          <w:noProof/>
                          <w:color w:val="C00000"/>
                        </w:rPr>
                      </w:pPr>
                      <w:r w:rsidRPr="00B77E12">
                        <w:rPr>
                          <w:noProof/>
                          <w:color w:val="C00000"/>
                        </w:rPr>
                        <w:drawing>
                          <wp:inline distT="0" distB="0" distL="0" distR="0" wp14:anchorId="1BCFB02D" wp14:editId="09A679F4">
                            <wp:extent cx="114300" cy="114300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300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77E12">
                        <w:rPr>
                          <w:color w:val="C00000"/>
                        </w:rPr>
                        <w:t xml:space="preserve"> </w:t>
                      </w:r>
                      <w:r w:rsidR="00C31580" w:rsidRPr="00B77E12">
                        <w:rPr>
                          <w:color w:val="C00000"/>
                        </w:rPr>
                        <w:t>All author/co-authors’ names and affiliations must be added to the manuscript front page</w:t>
                      </w:r>
                      <w:r w:rsidR="00905430" w:rsidRPr="00B77E12">
                        <w:rPr>
                          <w:color w:val="C00000"/>
                        </w:rPr>
                        <w:t xml:space="preserve">  </w:t>
                      </w:r>
                    </w:p>
                    <w:p w14:paraId="07D0B410" w14:textId="77777777" w:rsidR="00444DFE" w:rsidRDefault="003204A9" w:rsidP="00444DFE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</w:rPr>
                      </w:pPr>
                      <w:r>
                        <w:pict w14:anchorId="0E80042B">
                          <v:shape id="Picture 14" o:spid="_x0000_i1027" type="#_x0000_t75" style="width:9pt;height:9pt;visibility:visible;mso-wrap-style:square" o:bullet="t">
                            <v:imagedata r:id="rId10" o:title=""/>
                          </v:shape>
                        </w:pict>
                      </w:r>
                      <w:r w:rsidR="00CD2C67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</w:t>
                      </w:r>
                      <w:r w:rsidR="0090543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Abstracts are usually 200 words long and keywords are usually 5-8 unless journal </w:t>
                      </w:r>
                      <w:r w:rsidR="00444DFE">
                        <w:rPr>
                          <w:rFonts w:ascii="Calibri" w:hAnsi="Calibri" w:cs="Calibri"/>
                          <w:color w:val="C00000"/>
                        </w:rPr>
                        <w:t xml:space="preserve">guidelines   </w:t>
                      </w:r>
                    </w:p>
                    <w:p w14:paraId="22326E76" w14:textId="2B7CECC8" w:rsidR="00905430" w:rsidRPr="00B77E12" w:rsidRDefault="00444DFE" w:rsidP="00444DFE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</w:rPr>
                      </w:pPr>
                      <w:r>
                        <w:rPr>
                          <w:rFonts w:ascii="Calibri" w:hAnsi="Calibri" w:cs="Calibri"/>
                          <w:color w:val="C00000"/>
                        </w:rPr>
                        <w:t xml:space="preserve">     </w:t>
                      </w:r>
                      <w:r w:rsidR="00B77E12" w:rsidRPr="00B77E12">
                        <w:rPr>
                          <w:rFonts w:ascii="Calibri" w:hAnsi="Calibri" w:cs="Calibri"/>
                          <w:color w:val="C00000"/>
                        </w:rPr>
                        <w:t>state</w:t>
                      </w:r>
                      <w:r w:rsidR="0090543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otherwise</w:t>
                      </w:r>
                      <w:r>
                        <w:rPr>
                          <w:rFonts w:ascii="Calibri" w:hAnsi="Calibri" w:cs="Calibri"/>
                          <w:color w:val="C00000"/>
                        </w:rPr>
                        <w:t>.</w:t>
                      </w:r>
                    </w:p>
                    <w:p w14:paraId="7F68AEE1" w14:textId="28EC7F92" w:rsidR="00B77E12" w:rsidRPr="00B77E12" w:rsidRDefault="003204A9" w:rsidP="00CD2C67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</w:rPr>
                      </w:pPr>
                      <w:r>
                        <w:pict w14:anchorId="265BC049">
                          <v:shape id="Picture 8" o:spid="_x0000_i1029" type="#_x0000_t75" style="width:9pt;height:9pt;visibility:visible;mso-wrap-style:square">
                            <v:imagedata r:id="rId10" o:title=""/>
                          </v:shape>
                        </w:pict>
                      </w:r>
                      <w:r w:rsidR="00CD2C67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</w:t>
                      </w:r>
                      <w:r w:rsidR="00905430" w:rsidRPr="00B77E12">
                        <w:rPr>
                          <w:rFonts w:ascii="Calibri" w:hAnsi="Calibri" w:cs="Calibri"/>
                          <w:color w:val="C00000"/>
                          <w:u w:val="single"/>
                        </w:rPr>
                        <w:t>Please check</w:t>
                      </w:r>
                      <w:r w:rsidR="00B77E12" w:rsidRPr="00B77E12">
                        <w:rPr>
                          <w:rFonts w:ascii="Calibri" w:hAnsi="Calibri" w:cs="Calibri"/>
                          <w:color w:val="C00000"/>
                          <w:u w:val="single"/>
                        </w:rPr>
                        <w:t xml:space="preserve"> target</w:t>
                      </w:r>
                      <w:r w:rsidR="00905430" w:rsidRPr="00B77E12">
                        <w:rPr>
                          <w:rFonts w:ascii="Calibri" w:hAnsi="Calibri" w:cs="Calibri"/>
                          <w:color w:val="C00000"/>
                          <w:u w:val="single"/>
                        </w:rPr>
                        <w:t xml:space="preserve"> journal guidelines</w:t>
                      </w:r>
                      <w:r w:rsidR="0090543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, word count, style and other paper preparation </w:t>
                      </w:r>
                      <w:r w:rsidR="00B77E12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</w:t>
                      </w:r>
                    </w:p>
                    <w:p w14:paraId="382A081A" w14:textId="0BA730D4" w:rsidR="00905430" w:rsidRPr="00B77E12" w:rsidRDefault="00B77E12" w:rsidP="00CD2C67">
                      <w:pPr>
                        <w:spacing w:after="0" w:line="240" w:lineRule="auto"/>
                        <w:rPr>
                          <w:rFonts w:ascii="Calibri" w:eastAsiaTheme="majorEastAsia" w:hAnsi="Calibri" w:cs="Calibri"/>
                          <w:iCs/>
                          <w:color w:val="C00000"/>
                          <w:spacing w:val="20"/>
                          <w:u w:val="single"/>
                        </w:rPr>
                      </w:pPr>
                      <w:r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   </w:t>
                      </w:r>
                      <w:r w:rsidR="0090543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requirements </w:t>
                      </w:r>
                    </w:p>
                    <w:p w14:paraId="41D9073D" w14:textId="47495683" w:rsidR="00C31580" w:rsidRPr="00B77E12" w:rsidRDefault="00905430" w:rsidP="00CD2C67">
                      <w:pPr>
                        <w:spacing w:after="0" w:line="240" w:lineRule="auto"/>
                        <w:rPr>
                          <w:rFonts w:ascii="Calibri" w:eastAsiaTheme="majorEastAsia" w:hAnsi="Calibri" w:cs="Calibri"/>
                          <w:iCs/>
                          <w:color w:val="C00000"/>
                          <w:spacing w:val="20"/>
                          <w:u w:val="single"/>
                        </w:rPr>
                      </w:pPr>
                      <w:r w:rsidRPr="00B77E12">
                        <w:rPr>
                          <w:rFonts w:ascii="Calibri" w:hAnsi="Calibri" w:cs="Calibri"/>
                          <w:noProof/>
                          <w:color w:val="C00000"/>
                        </w:rPr>
                        <w:drawing>
                          <wp:inline distT="0" distB="0" distL="0" distR="0" wp14:anchorId="3C4954C2" wp14:editId="64457868">
                            <wp:extent cx="114300" cy="114300"/>
                            <wp:effectExtent l="0" t="0" r="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300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CD2C67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Avoid delay by filling in </w:t>
                      </w:r>
                      <w:r w:rsidR="00C31580" w:rsidRPr="00B77E12">
                        <w:rPr>
                          <w:rFonts w:ascii="Calibri" w:hAnsi="Calibri" w:cs="Calibri"/>
                          <w:b/>
                          <w:bCs/>
                          <w:color w:val="C00000"/>
                          <w:u w:val="single"/>
                        </w:rPr>
                        <w:t>all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sections of the form.</w:t>
                      </w:r>
                    </w:p>
                    <w:p w14:paraId="3AB23DF7" w14:textId="77777777" w:rsidR="00481CD0" w:rsidRPr="00B77E12" w:rsidRDefault="003204A9" w:rsidP="00481CD0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</w:rPr>
                      </w:pPr>
                      <w:r>
                        <w:pict w14:anchorId="2EB02116">
                          <v:shape id="Picture 10" o:spid="_x0000_i1031" type="#_x0000_t75" style="width:9pt;height:9pt;visibility:visible;mso-wrap-style:square" o:bullet="t">
                            <v:imagedata r:id="rId10" o:title=""/>
                          </v:shape>
                        </w:pict>
                      </w:r>
                      <w:r w:rsidR="00CD2C67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This manuscript will be checked for originality by iThenticate® (plagiarism detection </w:t>
                      </w:r>
                      <w:r w:rsidR="00481CD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</w:t>
                      </w:r>
                    </w:p>
                    <w:p w14:paraId="56FEAFE5" w14:textId="77777777" w:rsidR="00481CD0" w:rsidRPr="00B77E12" w:rsidRDefault="00481CD0" w:rsidP="00481CD0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</w:rPr>
                      </w:pPr>
                      <w:r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    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Software). If it has more than 10% similarity in general or/and more than 2% similarity on a </w:t>
                      </w:r>
                    </w:p>
                    <w:p w14:paraId="352872CD" w14:textId="09A8AB90" w:rsidR="00C31580" w:rsidRPr="00B77E12" w:rsidRDefault="00481CD0" w:rsidP="00481CD0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</w:rPr>
                      </w:pPr>
                      <w:r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    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>single source with the content of other works</w:t>
                      </w:r>
                      <w:r w:rsidR="002A3BE4" w:rsidRPr="00B77E12">
                        <w:rPr>
                          <w:rFonts w:ascii="Calibri" w:hAnsi="Calibri" w:cs="Calibri"/>
                          <w:color w:val="C00000"/>
                        </w:rPr>
                        <w:t>,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it will be returned to authors unedited.</w:t>
                      </w:r>
                    </w:p>
                    <w:p w14:paraId="5F1F984A" w14:textId="77777777" w:rsidR="00481CD0" w:rsidRPr="00B77E12" w:rsidRDefault="003204A9" w:rsidP="00481CD0">
                      <w:pPr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</w:pPr>
                      <w:r>
                        <w:pict w14:anchorId="0C3D3FF9">
                          <v:shape id="Picture 11" o:spid="_x0000_i1033" type="#_x0000_t75" style="width:9pt;height:9pt;visibility:visible;mso-wrap-style:square" o:bullet="t">
                            <v:imagedata r:id="rId10" o:title=""/>
                          </v:shape>
                        </w:pict>
                      </w:r>
                      <w:r w:rsidR="00CD2C67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</w:t>
                      </w:r>
                      <w:r w:rsidR="00C31580" w:rsidRPr="00B77E12"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  <w:t>Authors must report to</w:t>
                      </w:r>
                      <w:r w:rsidR="002A3BE4" w:rsidRPr="00B77E12"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  <w:t xml:space="preserve"> us </w:t>
                      </w:r>
                      <w:r w:rsidR="00C31580" w:rsidRPr="00B77E12"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  <w:t>the status of the edited manuscripts.</w:t>
                      </w:r>
                      <w:r w:rsidR="002A3BE4" w:rsidRPr="00B77E12"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  <w:t xml:space="preserve"> Failing to update us will </w:t>
                      </w:r>
                      <w:r w:rsidR="00481CD0" w:rsidRPr="00B77E12"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  <w:t xml:space="preserve">  </w:t>
                      </w:r>
                    </w:p>
                    <w:p w14:paraId="15AFFB54" w14:textId="3A7C36B3" w:rsidR="00C31580" w:rsidRPr="00B77E12" w:rsidRDefault="00481CD0" w:rsidP="00481CD0">
                      <w:pPr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</w:pPr>
                      <w:r w:rsidRPr="00B77E12"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  <w:t xml:space="preserve">    </w:t>
                      </w:r>
                      <w:r w:rsidR="002A3BE4" w:rsidRPr="00B77E12">
                        <w:rPr>
                          <w:rFonts w:ascii="Calibri" w:hAnsi="Calibri" w:cs="Calibri"/>
                          <w:b/>
                          <w:bCs/>
                          <w:color w:val="C00000"/>
                        </w:rPr>
                        <w:t>lead to service denial.</w:t>
                      </w:r>
                    </w:p>
                    <w:p w14:paraId="1B497B64" w14:textId="5F14398D" w:rsidR="00C31580" w:rsidRPr="00B77E12" w:rsidRDefault="00905430" w:rsidP="00CD2C67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</w:rPr>
                      </w:pPr>
                      <w:r w:rsidRPr="00B77E12">
                        <w:rPr>
                          <w:rFonts w:ascii="Calibri" w:hAnsi="Calibri" w:cs="Calibri"/>
                          <w:noProof/>
                          <w:color w:val="C00000"/>
                        </w:rPr>
                        <w:drawing>
                          <wp:inline distT="0" distB="0" distL="0" distR="0" wp14:anchorId="03CCE1B0" wp14:editId="65FACF83">
                            <wp:extent cx="114300" cy="114300"/>
                            <wp:effectExtent l="0" t="0" r="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300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CD2C67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Authors must refer </w:t>
                      </w:r>
                      <w:r w:rsidR="00481CD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to 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>the job code provided</w:t>
                      </w:r>
                      <w:r w:rsidR="002A3BE4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 for future communication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>.</w:t>
                      </w:r>
                    </w:p>
                    <w:p w14:paraId="6D0F75CE" w14:textId="74C570CF" w:rsidR="00C31580" w:rsidRPr="00B77E12" w:rsidRDefault="003204A9" w:rsidP="00CD2C67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</w:rPr>
                      </w:pPr>
                      <w:r>
                        <w:pict w14:anchorId="4166808B">
                          <v:shape id="Picture 13" o:spid="_x0000_i1035" type="#_x0000_t75" style="width:9pt;height:9pt;visibility:visible;mso-wrap-style:square">
                            <v:imagedata r:id="rId10" o:title=""/>
                          </v:shape>
                        </w:pict>
                      </w:r>
                      <w:r w:rsidR="00CD2C67" w:rsidRPr="00B77E12">
                        <w:t xml:space="preserve"> </w:t>
                      </w:r>
                      <w:r w:rsidR="00C31580" w:rsidRPr="00B77E12">
                        <w:rPr>
                          <w:rFonts w:ascii="Calibri" w:hAnsi="Calibri" w:cs="Calibri"/>
                          <w:color w:val="C00000"/>
                        </w:rPr>
                        <w:t xml:space="preserve">Allow 8 business days maximum for delivery.  </w:t>
                      </w:r>
                    </w:p>
                    <w:p w14:paraId="1CE6EC08" w14:textId="461C0889" w:rsidR="00CD2C67" w:rsidRPr="002008C9" w:rsidRDefault="002008C9" w:rsidP="00CD2C67">
                      <w:pPr>
                        <w:numPr>
                          <w:ilvl w:val="0"/>
                          <w:numId w:val="15"/>
                        </w:numPr>
                        <w:tabs>
                          <w:tab w:val="num" w:pos="720"/>
                        </w:tabs>
                        <w:spacing w:before="120" w:after="200" w:line="276" w:lineRule="auto"/>
                        <w:ind w:right="12"/>
                        <w:jc w:val="both"/>
                        <w:rPr>
                          <w:rFonts w:ascii="Calibri" w:eastAsiaTheme="majorEastAsia" w:hAnsi="Calibri" w:cs="Calibri"/>
                          <w:b/>
                          <w:bCs/>
                          <w:iCs/>
                          <w:color w:val="C00000"/>
                          <w:spacing w:val="20"/>
                          <w:highlight w:val="yellow"/>
                          <w:u w:val="single"/>
                          <w:lang w:val="en-GB"/>
                        </w:rPr>
                      </w:pPr>
                      <w:r>
                        <w:rPr>
                          <w:rFonts w:ascii="Calibri" w:eastAsiaTheme="majorEastAsia" w:hAnsi="Calibri" w:cs="Calibri"/>
                          <w:b/>
                          <w:bCs/>
                          <w:color w:val="C00000"/>
                          <w:spacing w:val="20"/>
                          <w:highlight w:val="yellow"/>
                          <w:u w:val="single"/>
                          <w:lang w:val="en-GB"/>
                        </w:rPr>
                        <w:t xml:space="preserve">The request </w:t>
                      </w:r>
                      <w:r w:rsidR="00CD2C67" w:rsidRPr="002008C9">
                        <w:rPr>
                          <w:rFonts w:ascii="Calibri" w:eastAsiaTheme="majorEastAsia" w:hAnsi="Calibri" w:cs="Calibri"/>
                          <w:b/>
                          <w:bCs/>
                          <w:color w:val="C00000"/>
                          <w:spacing w:val="20"/>
                          <w:highlight w:val="yellow"/>
                          <w:u w:val="single"/>
                          <w:lang w:val="en-GB"/>
                        </w:rPr>
                        <w:t>will be ignored</w:t>
                      </w:r>
                      <w:r>
                        <w:rPr>
                          <w:rFonts w:ascii="Calibri" w:eastAsiaTheme="majorEastAsia" w:hAnsi="Calibri" w:cs="Calibri"/>
                          <w:b/>
                          <w:bCs/>
                          <w:color w:val="C00000"/>
                          <w:spacing w:val="20"/>
                          <w:highlight w:val="yellow"/>
                          <w:u w:val="single"/>
                          <w:lang w:val="en-GB"/>
                        </w:rPr>
                        <w:t xml:space="preserve"> if incomplete form is submitted</w:t>
                      </w:r>
                    </w:p>
                    <w:p w14:paraId="4FC24FD0" w14:textId="77777777" w:rsidR="00CD2C67" w:rsidRPr="00CD2C67" w:rsidRDefault="00CD2C67" w:rsidP="00CD2C67">
                      <w:pPr>
                        <w:spacing w:after="0" w:line="240" w:lineRule="auto"/>
                        <w:rPr>
                          <w:rFonts w:ascii="Calibri" w:hAnsi="Calibri" w:cs="Calibri"/>
                          <w:color w:val="C00000"/>
                          <w:sz w:val="23"/>
                          <w:szCs w:val="23"/>
                        </w:rPr>
                      </w:pPr>
                    </w:p>
                    <w:p w14:paraId="5D47D255" w14:textId="77777777" w:rsidR="00C31580" w:rsidRPr="00CD2C67" w:rsidRDefault="00C31580" w:rsidP="00CD2C67"/>
                  </w:txbxContent>
                </v:textbox>
                <w10:wrap anchorx="margin"/>
              </v:roundrect>
            </w:pict>
          </mc:Fallback>
        </mc:AlternateContent>
      </w:r>
    </w:p>
    <w:p w14:paraId="43C6639F" w14:textId="4A2EEAB5" w:rsidR="00C31580" w:rsidRDefault="00C31580" w:rsidP="00C31580">
      <w:pPr>
        <w:jc w:val="center"/>
        <w:rPr>
          <w:rFonts w:ascii="Calibri" w:eastAsiaTheme="majorEastAsia" w:hAnsi="Calibri" w:cs="Calibri"/>
          <w:b/>
          <w:bCs/>
          <w:spacing w:val="20"/>
          <w:sz w:val="28"/>
          <w:szCs w:val="28"/>
        </w:rPr>
      </w:pPr>
    </w:p>
    <w:p w14:paraId="767ABD08" w14:textId="5DB2E59F" w:rsidR="00C31580" w:rsidRDefault="00C31580" w:rsidP="00C31580">
      <w:pPr>
        <w:jc w:val="center"/>
        <w:rPr>
          <w:rFonts w:ascii="Calibri" w:eastAsiaTheme="majorEastAsia" w:hAnsi="Calibri" w:cs="Calibri"/>
          <w:b/>
          <w:bCs/>
          <w:spacing w:val="20"/>
          <w:sz w:val="28"/>
          <w:szCs w:val="28"/>
        </w:rPr>
      </w:pPr>
    </w:p>
    <w:p w14:paraId="331FFF92" w14:textId="77777777" w:rsidR="00C31580" w:rsidRDefault="00C31580" w:rsidP="00C31580">
      <w:pPr>
        <w:jc w:val="center"/>
        <w:rPr>
          <w:rFonts w:ascii="Calibri" w:eastAsiaTheme="majorEastAsia" w:hAnsi="Calibri" w:cs="Calibri"/>
          <w:b/>
          <w:bCs/>
          <w:spacing w:val="20"/>
          <w:sz w:val="28"/>
          <w:szCs w:val="28"/>
        </w:rPr>
      </w:pPr>
    </w:p>
    <w:p w14:paraId="7698473B" w14:textId="77777777" w:rsidR="00C31580" w:rsidRPr="00FD451C" w:rsidRDefault="00C31580" w:rsidP="00C31580">
      <w:pPr>
        <w:spacing w:after="0"/>
        <w:rPr>
          <w:rFonts w:ascii="Calibri" w:hAnsi="Calibri" w:cs="Calibri"/>
          <w:sz w:val="24"/>
          <w:szCs w:val="24"/>
        </w:rPr>
      </w:pPr>
    </w:p>
    <w:p w14:paraId="686154FC" w14:textId="07126DE7" w:rsidR="00C31580" w:rsidRPr="00651AE4" w:rsidRDefault="00C31580" w:rsidP="00C31580">
      <w:pPr>
        <w:spacing w:after="0" w:line="240" w:lineRule="auto"/>
        <w:rPr>
          <w:rFonts w:ascii="Calibri" w:hAnsi="Calibri" w:cs="Calibri"/>
          <w:color w:val="FF0000"/>
          <w:sz w:val="24"/>
          <w:szCs w:val="24"/>
        </w:rPr>
      </w:pPr>
      <w:r w:rsidRPr="0A15BC37">
        <w:rPr>
          <w:rFonts w:ascii="Calibri" w:eastAsiaTheme="majorEastAsia" w:hAnsi="Calibri" w:cs="Calibri"/>
          <w:b/>
          <w:bCs/>
          <w:spacing w:val="20"/>
          <w:sz w:val="24"/>
          <w:szCs w:val="24"/>
          <w:lang w:val="en-GB"/>
        </w:rPr>
        <w:t xml:space="preserve">                               </w:t>
      </w:r>
    </w:p>
    <w:p w14:paraId="11BCA8C3" w14:textId="0DA2EB54" w:rsidR="00C31580" w:rsidRDefault="00C31580" w:rsidP="007675F0">
      <w:pPr>
        <w:jc w:val="center"/>
        <w:rPr>
          <w:rFonts w:ascii="Calibri" w:eastAsiaTheme="majorEastAsia" w:hAnsi="Calibri" w:cs="Calibri"/>
          <w:b/>
          <w:bCs/>
          <w:spacing w:val="20"/>
          <w:sz w:val="28"/>
          <w:szCs w:val="28"/>
        </w:rPr>
      </w:pPr>
    </w:p>
    <w:p w14:paraId="3E2AA89E" w14:textId="05938A99" w:rsidR="00C31580" w:rsidRDefault="00C31580" w:rsidP="007675F0">
      <w:pPr>
        <w:jc w:val="center"/>
        <w:rPr>
          <w:rFonts w:ascii="Calibri" w:eastAsiaTheme="majorEastAsia" w:hAnsi="Calibri" w:cs="Calibri"/>
          <w:b/>
          <w:bCs/>
          <w:spacing w:val="20"/>
          <w:sz w:val="28"/>
          <w:szCs w:val="28"/>
        </w:rPr>
      </w:pPr>
    </w:p>
    <w:p w14:paraId="0838B0DB" w14:textId="77777777" w:rsidR="00C31580" w:rsidRPr="00E210D4" w:rsidRDefault="00C31580" w:rsidP="007675F0">
      <w:pPr>
        <w:jc w:val="center"/>
        <w:rPr>
          <w:rFonts w:ascii="Calibri" w:eastAsiaTheme="majorEastAsia" w:hAnsi="Calibri" w:cs="Calibri"/>
          <w:b/>
          <w:bCs/>
          <w:spacing w:val="20"/>
          <w:sz w:val="28"/>
          <w:szCs w:val="28"/>
        </w:rPr>
      </w:pPr>
    </w:p>
    <w:p w14:paraId="4426C16A" w14:textId="77777777" w:rsidR="00C31580" w:rsidRDefault="00C31580" w:rsidP="00793EB1">
      <w:pPr>
        <w:spacing w:after="0" w:line="240" w:lineRule="auto"/>
        <w:rPr>
          <w:rFonts w:ascii="Calibri" w:eastAsiaTheme="majorEastAsia" w:hAnsi="Calibri" w:cs="Calibri"/>
          <w:b/>
          <w:bCs/>
          <w:spacing w:val="20"/>
          <w:sz w:val="24"/>
          <w:szCs w:val="24"/>
        </w:rPr>
      </w:pPr>
    </w:p>
    <w:p w14:paraId="2EA902CF" w14:textId="77777777" w:rsidR="00905430" w:rsidRDefault="00905430" w:rsidP="00793EB1">
      <w:pPr>
        <w:spacing w:after="0" w:line="240" w:lineRule="auto"/>
        <w:rPr>
          <w:rFonts w:ascii="Calibri" w:eastAsiaTheme="majorEastAsia" w:hAnsi="Calibri" w:cs="Calibri"/>
          <w:b/>
          <w:bCs/>
          <w:spacing w:val="20"/>
          <w:sz w:val="24"/>
          <w:szCs w:val="24"/>
        </w:rPr>
      </w:pPr>
    </w:p>
    <w:p w14:paraId="237F6EB3" w14:textId="77777777" w:rsidR="0025087D" w:rsidRPr="0025087D" w:rsidRDefault="0025087D" w:rsidP="0025087D">
      <w:pPr>
        <w:pStyle w:val="ListParagraph"/>
        <w:spacing w:after="0" w:line="240" w:lineRule="auto"/>
        <w:ind w:left="360" w:firstLine="0"/>
        <w:rPr>
          <w:rFonts w:ascii="Calibri" w:eastAsiaTheme="majorEastAsia" w:hAnsi="Calibri" w:cs="Calibri"/>
          <w:b/>
          <w:bCs/>
          <w:i/>
          <w:iCs/>
          <w:spacing w:val="20"/>
          <w:sz w:val="24"/>
          <w:szCs w:val="24"/>
        </w:rPr>
      </w:pPr>
    </w:p>
    <w:p w14:paraId="4D5EB8CF" w14:textId="77777777" w:rsidR="006F0327" w:rsidRPr="006F0327" w:rsidRDefault="006F0327" w:rsidP="006F0327">
      <w:pPr>
        <w:pStyle w:val="ListParagraph"/>
        <w:spacing w:after="0" w:line="240" w:lineRule="auto"/>
        <w:ind w:left="360" w:firstLine="0"/>
        <w:rPr>
          <w:rFonts w:ascii="Calibri" w:eastAsiaTheme="majorEastAsia" w:hAnsi="Calibri" w:cs="Calibri"/>
          <w:b/>
          <w:bCs/>
          <w:i/>
          <w:iCs/>
          <w:spacing w:val="20"/>
          <w:sz w:val="24"/>
          <w:szCs w:val="24"/>
        </w:rPr>
      </w:pPr>
    </w:p>
    <w:p w14:paraId="6A097C29" w14:textId="734A1A2D" w:rsidR="00CD2C67" w:rsidRPr="002008C9" w:rsidRDefault="00DA5308" w:rsidP="004B1890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Theme="majorEastAsia" w:hAnsi="Calibri" w:cs="Calibri"/>
          <w:b/>
          <w:bCs/>
          <w:i/>
          <w:iCs/>
          <w:spacing w:val="20"/>
          <w:sz w:val="24"/>
          <w:szCs w:val="24"/>
        </w:rPr>
      </w:pPr>
      <w:r w:rsidRPr="00567082">
        <w:rPr>
          <w:rFonts w:ascii="Calibri" w:eastAsiaTheme="majorEastAsia" w:hAnsi="Calibri" w:cs="Calibri"/>
          <w:b/>
          <w:bCs/>
          <w:spacing w:val="20"/>
          <w:sz w:val="24"/>
          <w:szCs w:val="24"/>
        </w:rPr>
        <w:t>Manuscript Title</w:t>
      </w:r>
      <w:r w:rsidRPr="00567082">
        <w:rPr>
          <w:rFonts w:ascii="Calibri" w:eastAsiaTheme="majorEastAsia" w:hAnsi="Calibri" w:cs="Calibri"/>
          <w:spacing w:val="20"/>
          <w:sz w:val="24"/>
          <w:szCs w:val="24"/>
        </w:rPr>
        <w:t>:</w:t>
      </w:r>
      <w:r w:rsidR="00450157" w:rsidRPr="00567082">
        <w:rPr>
          <w:rFonts w:ascii="Calibri" w:eastAsiaTheme="majorEastAsia" w:hAnsi="Calibri" w:cs="Calibri"/>
          <w:spacing w:val="20"/>
          <w:sz w:val="24"/>
          <w:szCs w:val="24"/>
        </w:rPr>
        <w:t xml:space="preserve"> </w:t>
      </w:r>
      <w:r w:rsidR="00567082">
        <w:rPr>
          <w:rFonts w:ascii="Calibri" w:eastAsiaTheme="majorEastAsia" w:hAnsi="Calibri" w:cs="Calibri"/>
          <w:spacing w:val="20"/>
          <w:sz w:val="24"/>
          <w:szCs w:val="24"/>
        </w:rPr>
        <w:t>…………………………………………………………………………………………</w:t>
      </w:r>
      <w:r w:rsidR="002A3BE4">
        <w:rPr>
          <w:rFonts w:ascii="Calibri" w:eastAsiaTheme="majorEastAsia" w:hAnsi="Calibri" w:cs="Calibri"/>
          <w:spacing w:val="20"/>
          <w:sz w:val="24"/>
          <w:szCs w:val="24"/>
        </w:rPr>
        <w:t>…</w:t>
      </w:r>
      <w:r w:rsidR="00D52458">
        <w:rPr>
          <w:rFonts w:ascii="Calibri" w:eastAsiaTheme="majorEastAsia" w:hAnsi="Calibri" w:cs="Calibri"/>
          <w:spacing w:val="20"/>
          <w:sz w:val="24"/>
          <w:szCs w:val="24"/>
        </w:rPr>
        <w:t>….</w:t>
      </w:r>
    </w:p>
    <w:p w14:paraId="7CDB34BE" w14:textId="77777777" w:rsidR="002008C9" w:rsidRPr="00567082" w:rsidRDefault="002008C9" w:rsidP="002008C9">
      <w:pPr>
        <w:pStyle w:val="ListParagraph"/>
        <w:spacing w:after="0" w:line="240" w:lineRule="auto"/>
        <w:ind w:left="360" w:firstLine="0"/>
        <w:rPr>
          <w:rFonts w:ascii="Calibri" w:eastAsiaTheme="majorEastAsia" w:hAnsi="Calibri" w:cs="Calibri"/>
          <w:b/>
          <w:bCs/>
          <w:i/>
          <w:iCs/>
          <w:spacing w:val="20"/>
          <w:sz w:val="24"/>
          <w:szCs w:val="24"/>
        </w:rPr>
      </w:pPr>
    </w:p>
    <w:p w14:paraId="22F0B779" w14:textId="77777777" w:rsidR="002008C9" w:rsidRPr="002008C9" w:rsidRDefault="002008C9" w:rsidP="002008C9">
      <w:pPr>
        <w:pStyle w:val="ListParagraph"/>
        <w:numPr>
          <w:ilvl w:val="0"/>
          <w:numId w:val="17"/>
        </w:numPr>
        <w:contextualSpacing/>
        <w:rPr>
          <w:rFonts w:ascii="Calibri" w:eastAsiaTheme="majorEastAsia" w:hAnsi="Calibri" w:cs="Calibri"/>
          <w:spacing w:val="20"/>
          <w:sz w:val="24"/>
          <w:szCs w:val="24"/>
        </w:rPr>
      </w:pPr>
      <w:r w:rsidRPr="002A3BE4">
        <w:rPr>
          <w:rFonts w:ascii="Calibri" w:eastAsiaTheme="majorEastAsia" w:hAnsi="Calibri" w:cs="Calibri"/>
          <w:spacing w:val="20"/>
          <w:sz w:val="24"/>
          <w:szCs w:val="24"/>
        </w:rPr>
        <w:t>Has this manuscript been submitted to any journal?.......</w:t>
      </w:r>
      <w:r w:rsidRPr="002008C9">
        <w:rPr>
          <w:rFonts w:ascii="Calibri" w:eastAsiaTheme="majorEastAsia" w:hAnsi="Calibri" w:cs="Calibri"/>
          <w:spacing w:val="20"/>
          <w:sz w:val="24"/>
          <w:szCs w:val="24"/>
          <w:u w:val="single"/>
        </w:rPr>
        <w:t xml:space="preserve"> </w:t>
      </w:r>
    </w:p>
    <w:p w14:paraId="7FC40235" w14:textId="5CA38C9C" w:rsidR="002008C9" w:rsidRPr="002008C9" w:rsidRDefault="002008C9" w:rsidP="002008C9">
      <w:pPr>
        <w:pStyle w:val="ListParagraph"/>
        <w:numPr>
          <w:ilvl w:val="0"/>
          <w:numId w:val="17"/>
        </w:numPr>
        <w:spacing w:after="0" w:line="240" w:lineRule="auto"/>
        <w:contextualSpacing/>
        <w:rPr>
          <w:rFonts w:ascii="Calibri" w:eastAsiaTheme="majorEastAsia" w:hAnsi="Calibri" w:cs="Calibri"/>
          <w:b/>
          <w:bCs/>
          <w:color w:val="C00000"/>
          <w:spacing w:val="20"/>
          <w:sz w:val="24"/>
          <w:szCs w:val="24"/>
        </w:rPr>
      </w:pPr>
      <w:r w:rsidRPr="002008C9">
        <w:rPr>
          <w:rFonts w:ascii="Calibri" w:eastAsiaTheme="majorEastAsia" w:hAnsi="Calibri" w:cs="Calibri"/>
          <w:spacing w:val="20"/>
          <w:sz w:val="24"/>
          <w:szCs w:val="24"/>
          <w:u w:val="single"/>
        </w:rPr>
        <w:t>Attach journal note.</w:t>
      </w:r>
      <w:r w:rsidRPr="002008C9">
        <w:rPr>
          <w:rFonts w:ascii="Calibri" w:eastAsiaTheme="majorEastAsia" w:hAnsi="Calibri" w:cs="Calibri"/>
          <w:b/>
          <w:bCs/>
          <w:spacing w:val="20"/>
          <w:sz w:val="24"/>
          <w:szCs w:val="24"/>
        </w:rPr>
        <w:t xml:space="preserve"> </w:t>
      </w:r>
    </w:p>
    <w:p w14:paraId="3FC9C8FB" w14:textId="4B952B79" w:rsidR="002008C9" w:rsidRPr="002008C9" w:rsidRDefault="00DA5308" w:rsidP="002008C9">
      <w:pPr>
        <w:pStyle w:val="ListParagraph"/>
        <w:numPr>
          <w:ilvl w:val="0"/>
          <w:numId w:val="17"/>
        </w:numPr>
        <w:spacing w:after="0" w:line="240" w:lineRule="auto"/>
        <w:rPr>
          <w:rFonts w:ascii="Calibri" w:hAnsi="Calibri" w:cs="Calibri"/>
          <w:b/>
          <w:bCs/>
          <w:color w:val="C00000"/>
          <w:sz w:val="24"/>
          <w:szCs w:val="24"/>
        </w:rPr>
      </w:pPr>
      <w:r w:rsidRPr="00D52458">
        <w:rPr>
          <w:rFonts w:ascii="Calibri" w:eastAsiaTheme="majorEastAsia" w:hAnsi="Calibri" w:cs="Calibri"/>
          <w:spacing w:val="20"/>
          <w:sz w:val="24"/>
          <w:szCs w:val="24"/>
        </w:rPr>
        <w:t xml:space="preserve">Has this manuscript been submitted </w:t>
      </w:r>
      <w:r w:rsidR="002008C9">
        <w:rPr>
          <w:rFonts w:ascii="Calibri" w:eastAsiaTheme="majorEastAsia" w:hAnsi="Calibri" w:cs="Calibri"/>
          <w:spacing w:val="20"/>
          <w:sz w:val="24"/>
          <w:szCs w:val="24"/>
        </w:rPr>
        <w:t>to</w:t>
      </w:r>
      <w:r w:rsidR="00793EB1" w:rsidRPr="00D52458">
        <w:rPr>
          <w:rFonts w:ascii="Calibri" w:eastAsiaTheme="majorEastAsia" w:hAnsi="Calibri" w:cs="Calibri"/>
          <w:spacing w:val="20"/>
          <w:sz w:val="24"/>
          <w:szCs w:val="24"/>
        </w:rPr>
        <w:t xml:space="preserve"> UAEU editing services before, even</w:t>
      </w:r>
      <w:r w:rsidRPr="00D52458">
        <w:rPr>
          <w:rFonts w:ascii="Calibri" w:eastAsiaTheme="majorEastAsia" w:hAnsi="Calibri" w:cs="Calibri"/>
          <w:spacing w:val="20"/>
          <w:sz w:val="24"/>
          <w:szCs w:val="24"/>
        </w:rPr>
        <w:t xml:space="preserve"> under another</w:t>
      </w:r>
      <w:r w:rsidR="002A3BE4" w:rsidRPr="00D52458">
        <w:rPr>
          <w:rFonts w:ascii="Calibri" w:eastAsiaTheme="majorEastAsia" w:hAnsi="Calibri" w:cs="Calibri"/>
          <w:spacing w:val="20"/>
          <w:sz w:val="24"/>
          <w:szCs w:val="24"/>
        </w:rPr>
        <w:t xml:space="preserve"> </w:t>
      </w:r>
      <w:r w:rsidRPr="00D52458">
        <w:rPr>
          <w:rFonts w:ascii="Calibri" w:eastAsiaTheme="majorEastAsia" w:hAnsi="Calibri" w:cs="Calibri"/>
          <w:spacing w:val="20"/>
          <w:sz w:val="24"/>
          <w:szCs w:val="24"/>
        </w:rPr>
        <w:t>title</w:t>
      </w:r>
      <w:r w:rsidR="004B1890">
        <w:rPr>
          <w:rFonts w:ascii="Calibri" w:eastAsiaTheme="majorEastAsia" w:hAnsi="Calibri" w:cs="Calibri"/>
          <w:spacing w:val="20"/>
          <w:sz w:val="24"/>
          <w:szCs w:val="24"/>
        </w:rPr>
        <w:t>?</w:t>
      </w:r>
      <w:r w:rsidR="002A3BE4" w:rsidRPr="00D52458">
        <w:rPr>
          <w:rFonts w:ascii="Calibri" w:eastAsiaTheme="majorEastAsia" w:hAnsi="Calibri" w:cs="Calibri"/>
          <w:spacing w:val="20"/>
          <w:sz w:val="24"/>
          <w:szCs w:val="24"/>
        </w:rPr>
        <w:t xml:space="preserve"> </w:t>
      </w:r>
      <w:r w:rsidR="00CD2C67" w:rsidRPr="00D52458">
        <w:rPr>
          <w:rFonts w:ascii="Calibri" w:eastAsiaTheme="majorEastAsia" w:hAnsi="Calibri" w:cs="Calibri"/>
          <w:spacing w:val="20"/>
          <w:sz w:val="24"/>
          <w:szCs w:val="24"/>
        </w:rPr>
        <w:t>....</w:t>
      </w:r>
      <w:r w:rsidR="002008C9">
        <w:rPr>
          <w:rFonts w:ascii="Calibri" w:eastAsiaTheme="majorEastAsia" w:hAnsi="Calibri" w:cs="Calibri"/>
          <w:spacing w:val="20"/>
          <w:sz w:val="24"/>
          <w:szCs w:val="24"/>
        </w:rPr>
        <w:t>..</w:t>
      </w:r>
      <w:r w:rsidR="00180310" w:rsidRPr="00D52458">
        <w:rPr>
          <w:rFonts w:ascii="Calibri" w:eastAsiaTheme="majorEastAsia" w:hAnsi="Calibri" w:cs="Calibri"/>
          <w:spacing w:val="20"/>
          <w:sz w:val="24"/>
          <w:szCs w:val="24"/>
        </w:rPr>
        <w:t xml:space="preserve"> </w:t>
      </w:r>
    </w:p>
    <w:p w14:paraId="7F8933B9" w14:textId="72E75BFC" w:rsidR="00DA5308" w:rsidRPr="00D52458" w:rsidRDefault="00180310" w:rsidP="00D52458">
      <w:pPr>
        <w:pStyle w:val="ListParagraph"/>
        <w:numPr>
          <w:ilvl w:val="0"/>
          <w:numId w:val="17"/>
        </w:numPr>
        <w:spacing w:after="0" w:line="240" w:lineRule="auto"/>
        <w:rPr>
          <w:rFonts w:ascii="Calibri" w:hAnsi="Calibri" w:cs="Calibri"/>
          <w:b/>
          <w:bCs/>
          <w:color w:val="C00000"/>
          <w:sz w:val="24"/>
          <w:szCs w:val="24"/>
        </w:rPr>
      </w:pPr>
      <w:r w:rsidRPr="00D52458">
        <w:rPr>
          <w:rFonts w:ascii="Calibri" w:eastAsiaTheme="majorEastAsia" w:hAnsi="Calibri" w:cs="Calibri"/>
          <w:spacing w:val="20"/>
          <w:sz w:val="24"/>
          <w:szCs w:val="24"/>
        </w:rPr>
        <w:t>Papers are</w:t>
      </w:r>
      <w:r w:rsidR="002A3BE4" w:rsidRPr="00D52458">
        <w:rPr>
          <w:rFonts w:ascii="Calibri" w:eastAsiaTheme="majorEastAsia" w:hAnsi="Calibri" w:cs="Calibri"/>
          <w:spacing w:val="20"/>
          <w:sz w:val="24"/>
          <w:szCs w:val="24"/>
        </w:rPr>
        <w:t xml:space="preserve"> given one chance</w:t>
      </w:r>
      <w:r w:rsidRPr="00D52458">
        <w:rPr>
          <w:rFonts w:ascii="Calibri" w:eastAsiaTheme="majorEastAsia" w:hAnsi="Calibri" w:cs="Calibri"/>
          <w:color w:val="000000" w:themeColor="text1"/>
          <w:spacing w:val="20"/>
          <w:sz w:val="24"/>
          <w:szCs w:val="24"/>
        </w:rPr>
        <w:t>.</w:t>
      </w:r>
      <w:r w:rsidRPr="00D52458">
        <w:rPr>
          <w:rFonts w:ascii="Calibri" w:eastAsiaTheme="majorEastAsia" w:hAnsi="Calibri" w:cs="Calibri"/>
          <w:color w:val="2E74B5" w:themeColor="accent5" w:themeShade="BF"/>
          <w:spacing w:val="20"/>
          <w:sz w:val="24"/>
          <w:szCs w:val="24"/>
        </w:rPr>
        <w:t xml:space="preserve"> </w:t>
      </w:r>
      <w:r w:rsidRPr="00D52458">
        <w:rPr>
          <w:rFonts w:ascii="Calibri" w:hAnsi="Calibri" w:cs="Calibri"/>
          <w:b/>
          <w:bCs/>
          <w:color w:val="C00000"/>
          <w:sz w:val="24"/>
          <w:szCs w:val="24"/>
          <w:u w:val="single"/>
        </w:rPr>
        <w:t xml:space="preserve">Submitting a previously edited manuscript by UAEU under the same or another title is against UAEU policy. </w:t>
      </w:r>
      <w:r w:rsidRPr="00D52458">
        <w:rPr>
          <w:rFonts w:ascii="Calibri" w:eastAsiaTheme="majorEastAsia" w:hAnsi="Calibri" w:cs="Calibri"/>
          <w:b/>
          <w:bCs/>
          <w:color w:val="C00000"/>
          <w:spacing w:val="20"/>
          <w:sz w:val="24"/>
          <w:szCs w:val="24"/>
          <w:u w:val="single"/>
        </w:rPr>
        <w:t xml:space="preserve">False information </w:t>
      </w:r>
      <w:r w:rsidRPr="00D52458">
        <w:rPr>
          <w:rFonts w:ascii="Calibri" w:hAnsi="Calibri" w:cs="Calibri"/>
          <w:b/>
          <w:bCs/>
          <w:color w:val="C00000"/>
          <w:sz w:val="24"/>
          <w:szCs w:val="24"/>
          <w:u w:val="single"/>
        </w:rPr>
        <w:t>will be reported to UAE University</w:t>
      </w:r>
      <w:r w:rsidRPr="00D52458">
        <w:rPr>
          <w:rFonts w:ascii="Calibri" w:hAnsi="Calibri" w:cs="Calibri"/>
          <w:b/>
          <w:bCs/>
          <w:color w:val="C00000"/>
          <w:sz w:val="24"/>
          <w:szCs w:val="24"/>
        </w:rPr>
        <w:t xml:space="preserve">. </w:t>
      </w:r>
    </w:p>
    <w:p w14:paraId="46E8F197" w14:textId="75695D7B" w:rsidR="00DA5308" w:rsidRPr="00FD451C" w:rsidRDefault="00DA5308" w:rsidP="00DA5308">
      <w:pPr>
        <w:pStyle w:val="ListParagraph"/>
        <w:ind w:firstLine="0"/>
        <w:rPr>
          <w:rFonts w:ascii="Calibri" w:hAnsi="Calibri" w:cs="Calibri"/>
          <w:b/>
          <w:bCs/>
          <w:sz w:val="24"/>
          <w:szCs w:val="24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4B1890" w:rsidRPr="00FD451C" w14:paraId="257117DE" w14:textId="77777777" w:rsidTr="004B1890">
        <w:trPr>
          <w:trHeight w:val="159"/>
        </w:trPr>
        <w:tc>
          <w:tcPr>
            <w:tcW w:w="9355" w:type="dxa"/>
            <w:shd w:val="clear" w:color="auto" w:fill="E7E6E6" w:themeFill="background2"/>
            <w:vAlign w:val="center"/>
          </w:tcPr>
          <w:p w14:paraId="7188FE1A" w14:textId="7D77CCF8" w:rsidR="004B1890" w:rsidRPr="00FD451C" w:rsidRDefault="004B1890" w:rsidP="006C49D8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FD451C">
              <w:rPr>
                <w:rFonts w:ascii="Calibri" w:hAnsi="Calibri" w:cs="Calibri"/>
                <w:b/>
                <w:sz w:val="24"/>
                <w:szCs w:val="24"/>
              </w:rPr>
              <w:t xml:space="preserve">Aspects Checked in the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editing s</w:t>
            </w:r>
            <w:r w:rsidRPr="00FD451C">
              <w:rPr>
                <w:rFonts w:ascii="Calibri" w:hAnsi="Calibri" w:cs="Calibri"/>
                <w:b/>
                <w:sz w:val="24"/>
                <w:szCs w:val="24"/>
              </w:rPr>
              <w:t>ervice</w:t>
            </w:r>
          </w:p>
        </w:tc>
      </w:tr>
      <w:tr w:rsidR="004B1890" w:rsidRPr="00FD451C" w14:paraId="5783CCA9" w14:textId="77777777" w:rsidTr="004B1890">
        <w:trPr>
          <w:trHeight w:val="831"/>
        </w:trPr>
        <w:tc>
          <w:tcPr>
            <w:tcW w:w="9355" w:type="dxa"/>
            <w:shd w:val="clear" w:color="auto" w:fill="auto"/>
            <w:vAlign w:val="center"/>
          </w:tcPr>
          <w:p w14:paraId="7EAD5991" w14:textId="77777777" w:rsidR="004B1890" w:rsidRPr="004B1890" w:rsidRDefault="004B1890" w:rsidP="006C49D8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Language &amp; Grammar-Check (spelling, grammar, punctuation)</w:t>
            </w:r>
          </w:p>
        </w:tc>
      </w:tr>
      <w:tr w:rsidR="004B1890" w:rsidRPr="00FD451C" w14:paraId="28B15691" w14:textId="77777777" w:rsidTr="004B1890">
        <w:trPr>
          <w:trHeight w:val="118"/>
        </w:trPr>
        <w:tc>
          <w:tcPr>
            <w:tcW w:w="9355" w:type="dxa"/>
            <w:shd w:val="clear" w:color="auto" w:fill="auto"/>
            <w:vAlign w:val="center"/>
          </w:tcPr>
          <w:p w14:paraId="764F65B4" w14:textId="77777777" w:rsidR="004B1890" w:rsidRPr="004B1890" w:rsidRDefault="004B1890" w:rsidP="006C49D8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Style and Consistency</w:t>
            </w:r>
          </w:p>
        </w:tc>
      </w:tr>
      <w:tr w:rsidR="004B1890" w:rsidRPr="00FD451C" w14:paraId="3C1BE7EC" w14:textId="77777777" w:rsidTr="004B1890">
        <w:trPr>
          <w:trHeight w:val="118"/>
        </w:trPr>
        <w:tc>
          <w:tcPr>
            <w:tcW w:w="9355" w:type="dxa"/>
            <w:shd w:val="clear" w:color="auto" w:fill="auto"/>
            <w:vAlign w:val="center"/>
          </w:tcPr>
          <w:p w14:paraId="3652C0AF" w14:textId="77777777" w:rsidR="004B1890" w:rsidRPr="004B1890" w:rsidRDefault="004B1890" w:rsidP="006C49D8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Technical Accuracy</w:t>
            </w:r>
          </w:p>
        </w:tc>
      </w:tr>
      <w:tr w:rsidR="004B1890" w:rsidRPr="00FD451C" w14:paraId="7B1F6A88" w14:textId="77777777" w:rsidTr="004B1890">
        <w:trPr>
          <w:trHeight w:val="471"/>
        </w:trPr>
        <w:tc>
          <w:tcPr>
            <w:tcW w:w="9355" w:type="dxa"/>
            <w:shd w:val="clear" w:color="auto" w:fill="auto"/>
            <w:vAlign w:val="center"/>
          </w:tcPr>
          <w:p w14:paraId="159D0EA5" w14:textId="77777777" w:rsidR="004B1890" w:rsidRPr="004B1890" w:rsidRDefault="004B1890" w:rsidP="006C49D8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Manuscript Formatting</w:t>
            </w:r>
          </w:p>
        </w:tc>
      </w:tr>
      <w:tr w:rsidR="004B1890" w:rsidRPr="00FD451C" w14:paraId="61FEFCAE" w14:textId="77777777" w:rsidTr="004B1890">
        <w:trPr>
          <w:trHeight w:val="345"/>
        </w:trPr>
        <w:tc>
          <w:tcPr>
            <w:tcW w:w="9355" w:type="dxa"/>
            <w:shd w:val="clear" w:color="auto" w:fill="auto"/>
            <w:vAlign w:val="center"/>
          </w:tcPr>
          <w:p w14:paraId="7F46E58E" w14:textId="77777777" w:rsidR="004B1890" w:rsidRPr="004B1890" w:rsidRDefault="004B1890" w:rsidP="006C49D8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Editing Certificate</w:t>
            </w:r>
          </w:p>
        </w:tc>
      </w:tr>
      <w:tr w:rsidR="004B1890" w:rsidRPr="00FD451C" w14:paraId="3E1FC675" w14:textId="77777777" w:rsidTr="004B1890">
        <w:trPr>
          <w:trHeight w:val="118"/>
        </w:trPr>
        <w:tc>
          <w:tcPr>
            <w:tcW w:w="9355" w:type="dxa"/>
            <w:shd w:val="clear" w:color="auto" w:fill="auto"/>
            <w:vAlign w:val="center"/>
          </w:tcPr>
          <w:p w14:paraId="0E307EBF" w14:textId="77777777" w:rsidR="004B1890" w:rsidRPr="004B1890" w:rsidRDefault="004B1890" w:rsidP="006C49D8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Logical Flow</w:t>
            </w:r>
          </w:p>
          <w:p w14:paraId="757B2F90" w14:textId="77777777" w:rsidR="004B1890" w:rsidRPr="004B1890" w:rsidRDefault="004B1890" w:rsidP="00DA530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Rearrangement, expansion, or summarizing of sections</w:t>
            </w:r>
          </w:p>
          <w:p w14:paraId="11DCA0C6" w14:textId="77777777" w:rsidR="004B1890" w:rsidRPr="004B1890" w:rsidRDefault="004B1890" w:rsidP="00DA530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Ensuring logical flow between sentences and paragraphs</w:t>
            </w:r>
          </w:p>
          <w:p w14:paraId="58109057" w14:textId="77777777" w:rsidR="004B1890" w:rsidRPr="004B1890" w:rsidRDefault="004B1890" w:rsidP="00DA530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Cross-checking appropriateness and presence of sections</w:t>
            </w:r>
          </w:p>
        </w:tc>
      </w:tr>
      <w:tr w:rsidR="004B1890" w:rsidRPr="00FD451C" w14:paraId="40B82815" w14:textId="77777777" w:rsidTr="004B1890">
        <w:trPr>
          <w:trHeight w:val="118"/>
        </w:trPr>
        <w:tc>
          <w:tcPr>
            <w:tcW w:w="9355" w:type="dxa"/>
            <w:shd w:val="clear" w:color="auto" w:fill="auto"/>
            <w:vAlign w:val="center"/>
          </w:tcPr>
          <w:p w14:paraId="640D4BFF" w14:textId="77777777" w:rsidR="004B1890" w:rsidRPr="004B1890" w:rsidRDefault="004B1890" w:rsidP="006C49D8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lastRenderedPageBreak/>
              <w:t>Presentation</w:t>
            </w:r>
          </w:p>
          <w:p w14:paraId="6D295924" w14:textId="77777777" w:rsidR="004B1890" w:rsidRPr="004B1890" w:rsidRDefault="004B1890" w:rsidP="00DA5308">
            <w:pPr>
              <w:pStyle w:val="ListParagraph"/>
              <w:numPr>
                <w:ilvl w:val="0"/>
                <w:numId w:val="2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Content accurately reflects title and heading</w:t>
            </w:r>
          </w:p>
          <w:p w14:paraId="664D9C4F" w14:textId="77777777" w:rsidR="004B1890" w:rsidRPr="004B1890" w:rsidRDefault="004B1890" w:rsidP="00DA5308">
            <w:pPr>
              <w:pStyle w:val="ListParagraph"/>
              <w:numPr>
                <w:ilvl w:val="0"/>
                <w:numId w:val="2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Appropriate weightage to sections – checking if abstracts cover all essential points</w:t>
            </w:r>
          </w:p>
          <w:p w14:paraId="4A7261A2" w14:textId="77777777" w:rsidR="004B1890" w:rsidRPr="004B1890" w:rsidRDefault="004B1890" w:rsidP="00DA5308">
            <w:pPr>
              <w:pStyle w:val="ListParagraph"/>
              <w:numPr>
                <w:ilvl w:val="0"/>
                <w:numId w:val="2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Clarity and coherence</w:t>
            </w:r>
          </w:p>
        </w:tc>
      </w:tr>
      <w:tr w:rsidR="004B1890" w:rsidRPr="00FD451C" w14:paraId="2F56A7ED" w14:textId="77777777" w:rsidTr="004B1890">
        <w:trPr>
          <w:trHeight w:val="118"/>
        </w:trPr>
        <w:tc>
          <w:tcPr>
            <w:tcW w:w="9355" w:type="dxa"/>
            <w:shd w:val="clear" w:color="auto" w:fill="auto"/>
            <w:vAlign w:val="center"/>
          </w:tcPr>
          <w:p w14:paraId="73E69673" w14:textId="77777777" w:rsidR="004B1890" w:rsidRPr="004B1890" w:rsidRDefault="004B1890" w:rsidP="006C49D8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Content Enhancement</w:t>
            </w:r>
          </w:p>
          <w:p w14:paraId="7026BE66" w14:textId="77777777" w:rsidR="004B1890" w:rsidRPr="004B1890" w:rsidRDefault="004B1890" w:rsidP="00DA5308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Checking if presentation is simple and effective</w:t>
            </w:r>
          </w:p>
          <w:p w14:paraId="19633C61" w14:textId="77777777" w:rsidR="004B1890" w:rsidRPr="004B1890" w:rsidRDefault="004B1890" w:rsidP="00DA5308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Eliminating content repetition and redundancy</w:t>
            </w:r>
          </w:p>
          <w:p w14:paraId="0F100951" w14:textId="77777777" w:rsidR="004B1890" w:rsidRPr="004B1890" w:rsidRDefault="004B1890" w:rsidP="00DA5308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Verifying gaps and improving the content</w:t>
            </w:r>
          </w:p>
          <w:p w14:paraId="7542251D" w14:textId="77777777" w:rsidR="004B1890" w:rsidRPr="004B1890" w:rsidRDefault="004B1890" w:rsidP="00DA5308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4B1890">
              <w:rPr>
                <w:rFonts w:ascii="Calibri" w:hAnsi="Calibri" w:cs="Calibri"/>
                <w:sz w:val="24"/>
                <w:szCs w:val="24"/>
              </w:rPr>
              <w:t>Ensuring clear unambiguous statements</w:t>
            </w:r>
          </w:p>
        </w:tc>
      </w:tr>
    </w:tbl>
    <w:p w14:paraId="1CFBE1A8" w14:textId="33B3F07C" w:rsidR="00DA5308" w:rsidRPr="00D52458" w:rsidRDefault="00DA5308" w:rsidP="00280EB4">
      <w:pPr>
        <w:spacing w:after="0" w:line="240" w:lineRule="auto"/>
        <w:rPr>
          <w:rFonts w:ascii="Calibri" w:hAnsi="Calibri" w:cs="Calibri"/>
          <w:sz w:val="18"/>
          <w:szCs w:val="18"/>
        </w:rPr>
      </w:pPr>
      <w:r w:rsidRPr="00D52458">
        <w:rPr>
          <w:rFonts w:ascii="Calibri" w:hAnsi="Calibri" w:cs="Calibri"/>
          <w:sz w:val="18"/>
          <w:szCs w:val="18"/>
        </w:rPr>
        <w:t>All checks relate to English grammar and language only – they do not include research</w:t>
      </w:r>
      <w:r w:rsidR="00280EB4" w:rsidRPr="00D52458">
        <w:rPr>
          <w:rFonts w:ascii="Calibri" w:hAnsi="Calibri" w:cs="Calibri"/>
          <w:sz w:val="18"/>
          <w:szCs w:val="18"/>
        </w:rPr>
        <w:t xml:space="preserve"> </w:t>
      </w:r>
      <w:r w:rsidRPr="00D52458">
        <w:rPr>
          <w:rFonts w:ascii="Calibri" w:hAnsi="Calibri" w:cs="Calibri"/>
          <w:sz w:val="18"/>
          <w:szCs w:val="18"/>
        </w:rPr>
        <w:t>content.</w:t>
      </w:r>
    </w:p>
    <w:p w14:paraId="3BD36EFC" w14:textId="19438153" w:rsidR="00D52458" w:rsidRDefault="00D52458" w:rsidP="00280EB4">
      <w:pPr>
        <w:spacing w:after="0" w:line="240" w:lineRule="auto"/>
        <w:rPr>
          <w:rFonts w:ascii="Calibri" w:hAnsi="Calibri" w:cs="Calibri"/>
          <w:sz w:val="18"/>
          <w:szCs w:val="18"/>
        </w:rPr>
      </w:pPr>
    </w:p>
    <w:p w14:paraId="1D732719" w14:textId="3EA8F84B" w:rsidR="002008C9" w:rsidRDefault="002008C9" w:rsidP="002008C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RCIDE ID: ......................................................................................................................................</w:t>
      </w:r>
    </w:p>
    <w:p w14:paraId="4DC51994" w14:textId="3D0CFE49" w:rsidR="002008C9" w:rsidRPr="002008C9" w:rsidRDefault="002008C9" w:rsidP="002008C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AEU Grant code................................................... Fund code........................................................</w:t>
      </w:r>
    </w:p>
    <w:p w14:paraId="4B65F8E9" w14:textId="26FCED64" w:rsidR="00671D96" w:rsidRPr="004B5ACA" w:rsidRDefault="002008C9" w:rsidP="00280EB4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Language requested, </w:t>
      </w:r>
      <w:r w:rsidR="00671D96">
        <w:rPr>
          <w:rFonts w:ascii="Calibri" w:hAnsi="Calibri" w:cs="Calibri"/>
          <w:sz w:val="24"/>
          <w:szCs w:val="24"/>
        </w:rPr>
        <w:t>US/UK English</w:t>
      </w:r>
      <w:r w:rsidR="00567082">
        <w:rPr>
          <w:rFonts w:ascii="Calibri" w:hAnsi="Calibri" w:cs="Calibri"/>
          <w:sz w:val="24"/>
          <w:szCs w:val="24"/>
        </w:rPr>
        <w:t>…….</w:t>
      </w:r>
    </w:p>
    <w:p w14:paraId="060CAAA0" w14:textId="5CA2D430" w:rsidR="00DA5308" w:rsidRPr="00FD451C" w:rsidRDefault="0A15BC37" w:rsidP="00280EB4">
      <w:pPr>
        <w:pStyle w:val="TOC1"/>
        <w:spacing w:after="0" w:line="240" w:lineRule="auto"/>
        <w:rPr>
          <w:rFonts w:ascii="Calibri" w:hAnsi="Calibri" w:cs="Calibri"/>
          <w:b w:val="0"/>
          <w:bCs w:val="0"/>
          <w:color w:val="auto"/>
          <w:sz w:val="24"/>
          <w:szCs w:val="24"/>
        </w:rPr>
      </w:pPr>
      <w:r w:rsidRPr="0A15BC37">
        <w:rPr>
          <w:rFonts w:ascii="Calibri" w:hAnsi="Calibri" w:cs="Calibri"/>
          <w:b w:val="0"/>
          <w:bCs w:val="0"/>
          <w:color w:val="auto"/>
          <w:sz w:val="24"/>
          <w:szCs w:val="24"/>
        </w:rPr>
        <w:t>Subject area of your manuscript:</w:t>
      </w:r>
      <w:r w:rsidR="00567082">
        <w:rPr>
          <w:rFonts w:ascii="Calibri" w:hAnsi="Calibri" w:cs="Calibri"/>
          <w:b w:val="0"/>
          <w:bCs w:val="0"/>
          <w:color w:val="auto"/>
          <w:sz w:val="24"/>
          <w:szCs w:val="24"/>
        </w:rPr>
        <w:t xml:space="preserve"> </w:t>
      </w:r>
      <w:r w:rsidRPr="0A15BC37">
        <w:rPr>
          <w:rFonts w:ascii="Calibri" w:hAnsi="Calibri" w:cs="Calibri"/>
          <w:b w:val="0"/>
          <w:bCs w:val="0"/>
          <w:color w:val="auto"/>
          <w:sz w:val="24"/>
          <w:szCs w:val="24"/>
        </w:rPr>
        <w:t>……… …. ……… ….……… ….……… ….….…</w:t>
      </w:r>
      <w:r w:rsidR="00567082">
        <w:rPr>
          <w:rFonts w:ascii="Calibri" w:hAnsi="Calibri" w:cs="Calibri"/>
          <w:b w:val="0"/>
          <w:bCs w:val="0"/>
          <w:color w:val="auto"/>
          <w:sz w:val="24"/>
          <w:szCs w:val="24"/>
        </w:rPr>
        <w:t>………</w:t>
      </w:r>
      <w:r w:rsidR="009132EA">
        <w:rPr>
          <w:rFonts w:ascii="Calibri" w:hAnsi="Calibri" w:cs="Calibri"/>
          <w:b w:val="0"/>
          <w:bCs w:val="0"/>
          <w:color w:val="auto"/>
          <w:sz w:val="24"/>
          <w:szCs w:val="24"/>
        </w:rPr>
        <w:t>…………</w:t>
      </w:r>
    </w:p>
    <w:p w14:paraId="2EFA5F45" w14:textId="644C4901" w:rsidR="00DA5308" w:rsidRDefault="0A15BC37" w:rsidP="00280EB4">
      <w:pPr>
        <w:pStyle w:val="TOC1"/>
        <w:spacing w:after="0" w:line="240" w:lineRule="auto"/>
        <w:contextualSpacing/>
        <w:rPr>
          <w:rFonts w:ascii="Calibri" w:hAnsi="Calibri" w:cs="Calibri"/>
          <w:b w:val="0"/>
          <w:bCs w:val="0"/>
          <w:color w:val="auto"/>
          <w:sz w:val="24"/>
          <w:szCs w:val="24"/>
        </w:rPr>
      </w:pPr>
      <w:r w:rsidRPr="0A15BC37">
        <w:rPr>
          <w:rFonts w:ascii="Calibri" w:hAnsi="Calibri" w:cs="Calibri"/>
          <w:b w:val="0"/>
          <w:bCs w:val="0"/>
          <w:color w:val="auto"/>
          <w:sz w:val="24"/>
          <w:szCs w:val="24"/>
        </w:rPr>
        <w:t>Specialised subject area: ……………….……………….……………….……………….…………</w:t>
      </w:r>
      <w:r w:rsidR="005F2F1D">
        <w:rPr>
          <w:rFonts w:ascii="Calibri" w:hAnsi="Calibri" w:cs="Calibri"/>
          <w:b w:val="0"/>
          <w:bCs w:val="0"/>
          <w:color w:val="auto"/>
          <w:sz w:val="24"/>
          <w:szCs w:val="24"/>
        </w:rPr>
        <w:t>…</w:t>
      </w:r>
      <w:r w:rsidR="009132EA">
        <w:rPr>
          <w:rFonts w:ascii="Calibri" w:hAnsi="Calibri" w:cs="Calibri"/>
          <w:b w:val="0"/>
          <w:bCs w:val="0"/>
          <w:color w:val="auto"/>
          <w:sz w:val="24"/>
          <w:szCs w:val="24"/>
        </w:rPr>
        <w:t>……….</w:t>
      </w:r>
    </w:p>
    <w:p w14:paraId="5D9999F5" w14:textId="77777777" w:rsidR="004B1890" w:rsidRPr="004B1890" w:rsidRDefault="004B1890" w:rsidP="004B1890">
      <w:pPr>
        <w:rPr>
          <w:lang w:val="en-GB"/>
        </w:rPr>
      </w:pPr>
    </w:p>
    <w:p w14:paraId="1EA66DF9" w14:textId="59D3735F" w:rsidR="009132EA" w:rsidRDefault="00AF4864" w:rsidP="00567082">
      <w:pPr>
        <w:pStyle w:val="TOC1"/>
        <w:contextualSpacing/>
        <w:rPr>
          <w:rFonts w:ascii="Calibri" w:hAnsi="Calibri" w:cs="Calibri"/>
          <w:b w:val="0"/>
          <w:bCs w:val="0"/>
          <w:color w:val="C00000"/>
          <w:sz w:val="24"/>
          <w:szCs w:val="24"/>
        </w:rPr>
      </w:pPr>
      <w:r w:rsidRPr="00D52458">
        <w:rPr>
          <w:rFonts w:ascii="Calibri" w:hAnsi="Calibri" w:cs="Calibri"/>
          <w:color w:val="C00000"/>
          <w:sz w:val="24"/>
          <w:szCs w:val="24"/>
        </w:rPr>
        <w:t xml:space="preserve">Provide </w:t>
      </w:r>
      <w:r w:rsidR="0A15BC37" w:rsidRPr="00D52458">
        <w:rPr>
          <w:rFonts w:ascii="Calibri" w:hAnsi="Calibri" w:cs="Calibri"/>
          <w:color w:val="C00000"/>
          <w:sz w:val="24"/>
          <w:szCs w:val="24"/>
          <w:u w:val="thick"/>
        </w:rPr>
        <w:t xml:space="preserve">URL </w:t>
      </w:r>
      <w:r w:rsidR="005F2F1D" w:rsidRPr="00D52458">
        <w:rPr>
          <w:rFonts w:ascii="Calibri" w:hAnsi="Calibri" w:cs="Calibri"/>
          <w:color w:val="C00000"/>
          <w:sz w:val="24"/>
          <w:szCs w:val="24"/>
          <w:u w:val="thick"/>
        </w:rPr>
        <w:t>of</w:t>
      </w:r>
      <w:r w:rsidR="0A15BC37" w:rsidRPr="00D52458">
        <w:rPr>
          <w:rFonts w:ascii="Calibri" w:hAnsi="Calibri" w:cs="Calibri"/>
          <w:color w:val="C00000"/>
          <w:sz w:val="24"/>
          <w:szCs w:val="24"/>
          <w:u w:val="thick"/>
        </w:rPr>
        <w:t xml:space="preserve"> the</w:t>
      </w:r>
      <w:r w:rsidRPr="00D52458">
        <w:rPr>
          <w:rFonts w:ascii="Calibri" w:hAnsi="Calibri" w:cs="Calibri"/>
          <w:color w:val="C00000"/>
          <w:sz w:val="24"/>
          <w:szCs w:val="24"/>
          <w:u w:val="thick"/>
        </w:rPr>
        <w:t xml:space="preserve"> guidelines</w:t>
      </w:r>
      <w:r w:rsidRPr="00D52458">
        <w:rPr>
          <w:rFonts w:ascii="Calibri" w:hAnsi="Calibri" w:cs="Calibri"/>
          <w:color w:val="C00000"/>
          <w:sz w:val="24"/>
          <w:szCs w:val="24"/>
        </w:rPr>
        <w:t xml:space="preserve"> of the suggested</w:t>
      </w:r>
      <w:r w:rsidR="0A15BC37" w:rsidRPr="00D52458">
        <w:rPr>
          <w:rFonts w:ascii="Calibri" w:hAnsi="Calibri" w:cs="Calibri"/>
          <w:color w:val="C00000"/>
          <w:sz w:val="24"/>
          <w:szCs w:val="24"/>
        </w:rPr>
        <w:t xml:space="preserve"> journal:</w:t>
      </w:r>
      <w:r w:rsidR="009132EA">
        <w:rPr>
          <w:rFonts w:ascii="Calibri" w:hAnsi="Calibri" w:cs="Calibri"/>
          <w:color w:val="C00000"/>
          <w:sz w:val="24"/>
          <w:szCs w:val="24"/>
        </w:rPr>
        <w:t xml:space="preserve"> </w:t>
      </w:r>
      <w:r w:rsidR="009132EA" w:rsidRPr="009132EA">
        <w:rPr>
          <w:rFonts w:ascii="Calibri" w:hAnsi="Calibri" w:cs="Calibri"/>
          <w:b w:val="0"/>
          <w:bCs w:val="0"/>
          <w:color w:val="C00000"/>
          <w:sz w:val="24"/>
          <w:szCs w:val="24"/>
        </w:rPr>
        <w:t>……………………………………</w:t>
      </w:r>
      <w:r w:rsidR="009132EA">
        <w:rPr>
          <w:rFonts w:ascii="Calibri" w:hAnsi="Calibri" w:cs="Calibri"/>
          <w:b w:val="0"/>
          <w:bCs w:val="0"/>
          <w:color w:val="C00000"/>
          <w:sz w:val="24"/>
          <w:szCs w:val="24"/>
        </w:rPr>
        <w:t>.</w:t>
      </w:r>
    </w:p>
    <w:p w14:paraId="562594CF" w14:textId="7FA886EA" w:rsidR="00DA5308" w:rsidRPr="00D52458" w:rsidRDefault="0A15BC37" w:rsidP="00567082">
      <w:pPr>
        <w:pStyle w:val="TOC1"/>
        <w:contextualSpacing/>
        <w:rPr>
          <w:rFonts w:ascii="Calibri" w:hAnsi="Calibri" w:cs="Calibri"/>
          <w:b w:val="0"/>
          <w:bCs w:val="0"/>
          <w:color w:val="C00000"/>
          <w:sz w:val="24"/>
          <w:szCs w:val="24"/>
          <w:lang w:val="en-US"/>
        </w:rPr>
      </w:pPr>
      <w:r w:rsidRPr="00D52458">
        <w:rPr>
          <w:rFonts w:ascii="Calibri" w:hAnsi="Calibri" w:cs="Calibri"/>
          <w:b w:val="0"/>
          <w:bCs w:val="0"/>
          <w:color w:val="C00000"/>
          <w:sz w:val="24"/>
          <w:szCs w:val="24"/>
          <w:lang w:val="en-US"/>
        </w:rPr>
        <w:t>Your manuscript will be formatted</w:t>
      </w:r>
      <w:r w:rsidR="000D42DE" w:rsidRPr="00D52458">
        <w:rPr>
          <w:rFonts w:ascii="Calibri" w:hAnsi="Calibri" w:cs="Calibri"/>
          <w:b w:val="0"/>
          <w:bCs w:val="0"/>
          <w:color w:val="C00000"/>
          <w:sz w:val="24"/>
          <w:szCs w:val="24"/>
          <w:lang w:val="en-US"/>
        </w:rPr>
        <w:t xml:space="preserve"> according to the provided j</w:t>
      </w:r>
      <w:r w:rsidRPr="00D52458">
        <w:rPr>
          <w:rFonts w:ascii="Calibri" w:hAnsi="Calibri" w:cs="Calibri"/>
          <w:b w:val="0"/>
          <w:bCs w:val="0"/>
          <w:color w:val="C00000"/>
          <w:sz w:val="24"/>
          <w:szCs w:val="24"/>
          <w:lang w:val="en-US"/>
        </w:rPr>
        <w:t>ournal</w:t>
      </w:r>
      <w:r w:rsidR="009132EA">
        <w:rPr>
          <w:rFonts w:ascii="Calibri" w:hAnsi="Calibri" w:cs="Calibri"/>
          <w:b w:val="0"/>
          <w:bCs w:val="0"/>
          <w:color w:val="C00000"/>
          <w:sz w:val="24"/>
          <w:szCs w:val="24"/>
          <w:lang w:val="en-US"/>
        </w:rPr>
        <w:t xml:space="preserve"> </w:t>
      </w:r>
      <w:r w:rsidRPr="00D52458">
        <w:rPr>
          <w:rFonts w:ascii="Calibri" w:hAnsi="Calibri" w:cs="Calibri"/>
          <w:b w:val="0"/>
          <w:bCs w:val="0"/>
          <w:color w:val="C00000"/>
          <w:sz w:val="24"/>
          <w:szCs w:val="24"/>
          <w:lang w:val="en-US"/>
        </w:rPr>
        <w:t>guidelines</w:t>
      </w:r>
      <w:r w:rsidR="004B1890">
        <w:rPr>
          <w:rFonts w:ascii="Calibri" w:hAnsi="Calibri" w:cs="Calibri"/>
          <w:b w:val="0"/>
          <w:bCs w:val="0"/>
          <w:color w:val="C00000"/>
          <w:sz w:val="24"/>
          <w:szCs w:val="24"/>
          <w:lang w:val="en-US"/>
        </w:rPr>
        <w:t xml:space="preserve">. </w:t>
      </w:r>
      <w:r w:rsidR="004B1890" w:rsidRPr="004B1890">
        <w:rPr>
          <w:rFonts w:ascii="Calibri" w:hAnsi="Calibri" w:cs="Calibri"/>
          <w:b w:val="0"/>
          <w:bCs w:val="0"/>
          <w:color w:val="C00000"/>
          <w:sz w:val="24"/>
          <w:szCs w:val="24"/>
          <w:u w:val="single"/>
          <w:lang w:val="en-US"/>
        </w:rPr>
        <w:t>Please do not provide only journal title</w:t>
      </w:r>
      <w:r w:rsidR="004B1890">
        <w:rPr>
          <w:rFonts w:ascii="Calibri" w:hAnsi="Calibri" w:cs="Calibri"/>
          <w:b w:val="0"/>
          <w:bCs w:val="0"/>
          <w:color w:val="C00000"/>
          <w:sz w:val="24"/>
          <w:szCs w:val="24"/>
          <w:u w:val="single"/>
          <w:lang w:val="en-US"/>
        </w:rPr>
        <w:t>.</w:t>
      </w:r>
    </w:p>
    <w:p w14:paraId="4729F3F8" w14:textId="6D02D81C" w:rsidR="00DA5308" w:rsidRPr="00FD451C" w:rsidRDefault="00DA5308" w:rsidP="00280EB4">
      <w:pPr>
        <w:pStyle w:val="ListParagraph"/>
        <w:numPr>
          <w:ilvl w:val="0"/>
          <w:numId w:val="4"/>
        </w:numPr>
        <w:spacing w:before="0" w:after="0" w:line="240" w:lineRule="auto"/>
        <w:contextualSpacing/>
        <w:jc w:val="left"/>
        <w:rPr>
          <w:rFonts w:ascii="Calibri" w:eastAsiaTheme="majorEastAsia" w:hAnsi="Calibri" w:cs="Calibri"/>
          <w:iCs/>
          <w:spacing w:val="20"/>
          <w:sz w:val="24"/>
          <w:szCs w:val="24"/>
        </w:rPr>
      </w:pPr>
      <w:r w:rsidRPr="00FD451C">
        <w:rPr>
          <w:rFonts w:ascii="Calibri" w:eastAsiaTheme="majorEastAsia" w:hAnsi="Calibri" w:cs="Calibri"/>
          <w:b/>
          <w:bCs/>
          <w:iCs/>
          <w:spacing w:val="20"/>
          <w:sz w:val="24"/>
          <w:szCs w:val="24"/>
        </w:rPr>
        <w:t>Journal Selection Service:</w:t>
      </w:r>
      <w:r w:rsidR="004B1890">
        <w:rPr>
          <w:rFonts w:ascii="Calibri" w:eastAsiaTheme="majorEastAsia" w:hAnsi="Calibri" w:cs="Calibri"/>
          <w:b/>
          <w:bCs/>
          <w:iCs/>
          <w:spacing w:val="20"/>
          <w:sz w:val="24"/>
          <w:szCs w:val="24"/>
        </w:rPr>
        <w:t xml:space="preserve"> </w:t>
      </w:r>
      <w:r w:rsidR="004B1890" w:rsidRPr="002008C9">
        <w:rPr>
          <w:rFonts w:ascii="Calibri" w:eastAsiaTheme="majorEastAsia" w:hAnsi="Calibri" w:cs="Calibri"/>
          <w:iCs/>
          <w:spacing w:val="20"/>
          <w:sz w:val="24"/>
          <w:szCs w:val="24"/>
        </w:rPr>
        <w:t>(different form is needed)</w:t>
      </w:r>
    </w:p>
    <w:p w14:paraId="2F815D4B" w14:textId="6AECAFE2" w:rsidR="00DA5308" w:rsidRPr="00FD451C" w:rsidRDefault="0025087D" w:rsidP="00280EB4">
      <w:pPr>
        <w:spacing w:after="0" w:line="240" w:lineRule="auto"/>
        <w:contextualSpacing/>
        <w:rPr>
          <w:rFonts w:ascii="Calibri" w:eastAsiaTheme="majorEastAsia" w:hAnsi="Calibri" w:cs="Calibri"/>
          <w:iCs/>
          <w:spacing w:val="20"/>
          <w:sz w:val="24"/>
          <w:szCs w:val="24"/>
        </w:rPr>
      </w:pPr>
      <w:r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A </w:t>
      </w:r>
      <w:r w:rsidR="00DA5308" w:rsidRPr="00FD451C">
        <w:rPr>
          <w:rFonts w:ascii="Calibri" w:eastAsiaTheme="majorEastAsia" w:hAnsi="Calibri" w:cs="Calibri"/>
          <w:iCs/>
          <w:spacing w:val="20"/>
          <w:sz w:val="24"/>
          <w:szCs w:val="24"/>
        </w:rPr>
        <w:t>team of experts hold extensive experience in peer reviewing and editing for international journals in your field of study</w:t>
      </w:r>
      <w:r w:rsidR="007B1513"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 will prepare a journal selection report</w:t>
      </w:r>
      <w:r w:rsidR="00DA5308" w:rsidRPr="00FD451C"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. </w:t>
      </w:r>
      <w:r w:rsidR="007B1513">
        <w:rPr>
          <w:rFonts w:ascii="Calibri" w:eastAsiaTheme="majorEastAsia" w:hAnsi="Calibri" w:cs="Calibri"/>
          <w:iCs/>
          <w:spacing w:val="20"/>
          <w:sz w:val="24"/>
          <w:szCs w:val="24"/>
        </w:rPr>
        <w:t>S</w:t>
      </w:r>
      <w:r w:rsidR="00DA5308" w:rsidRPr="00FD451C">
        <w:rPr>
          <w:rFonts w:ascii="Calibri" w:eastAsiaTheme="majorEastAsia" w:hAnsi="Calibri" w:cs="Calibri"/>
          <w:iCs/>
          <w:spacing w:val="20"/>
          <w:sz w:val="24"/>
          <w:szCs w:val="24"/>
        </w:rPr>
        <w:t>end us your criteria, an</w:t>
      </w:r>
      <w:r w:rsidR="007B1513"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d you will be </w:t>
      </w:r>
      <w:r w:rsidR="00DA5308" w:rsidRPr="00FD451C">
        <w:rPr>
          <w:rFonts w:ascii="Calibri" w:eastAsiaTheme="majorEastAsia" w:hAnsi="Calibri" w:cs="Calibri"/>
          <w:iCs/>
          <w:spacing w:val="20"/>
          <w:sz w:val="24"/>
          <w:szCs w:val="24"/>
        </w:rPr>
        <w:t>present</w:t>
      </w:r>
      <w:r w:rsidR="007B1513">
        <w:rPr>
          <w:rFonts w:ascii="Calibri" w:eastAsiaTheme="majorEastAsia" w:hAnsi="Calibri" w:cs="Calibri"/>
          <w:iCs/>
          <w:spacing w:val="20"/>
          <w:sz w:val="24"/>
          <w:szCs w:val="24"/>
        </w:rPr>
        <w:t>ed</w:t>
      </w:r>
      <w:r w:rsidR="00DA5308" w:rsidRPr="00FD451C"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 with the top 3-5 journals best suited to your manuscript and preferences.</w:t>
      </w:r>
      <w:r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 The editing </w:t>
      </w:r>
      <w:r w:rsidR="00DA5308" w:rsidRPr="00FD451C"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team will provide feedback for </w:t>
      </w:r>
      <w:r w:rsidR="007B1513"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the </w:t>
      </w:r>
      <w:r w:rsidR="00DA5308" w:rsidRPr="00FD451C">
        <w:rPr>
          <w:rFonts w:ascii="Calibri" w:eastAsiaTheme="majorEastAsia" w:hAnsi="Calibri" w:cs="Calibri"/>
          <w:iCs/>
          <w:spacing w:val="20"/>
          <w:sz w:val="24"/>
          <w:szCs w:val="24"/>
        </w:rPr>
        <w:t xml:space="preserve">manuscript, including suggestions on how to improve </w:t>
      </w:r>
      <w:r w:rsidR="007B1513">
        <w:rPr>
          <w:rFonts w:ascii="Calibri" w:eastAsiaTheme="majorEastAsia" w:hAnsi="Calibri" w:cs="Calibri"/>
          <w:iCs/>
          <w:spacing w:val="20"/>
          <w:sz w:val="24"/>
          <w:szCs w:val="24"/>
        </w:rPr>
        <w:t>the article</w:t>
      </w:r>
      <w:r w:rsidR="00DA5308" w:rsidRPr="00FD451C">
        <w:rPr>
          <w:rFonts w:ascii="Calibri" w:eastAsiaTheme="majorEastAsia" w:hAnsi="Calibri" w:cs="Calibri"/>
          <w:iCs/>
          <w:spacing w:val="20"/>
          <w:sz w:val="24"/>
          <w:szCs w:val="24"/>
        </w:rPr>
        <w:t>.</w:t>
      </w:r>
    </w:p>
    <w:p w14:paraId="1A53E493" w14:textId="77777777" w:rsidR="0018007F" w:rsidRPr="00FD451C" w:rsidRDefault="0018007F" w:rsidP="00280EB4">
      <w:pPr>
        <w:spacing w:after="0" w:line="240" w:lineRule="auto"/>
        <w:rPr>
          <w:rFonts w:ascii="Calibri" w:eastAsiaTheme="majorEastAsia" w:hAnsi="Calibri" w:cs="Calibri"/>
          <w:iCs/>
          <w:spacing w:val="20"/>
          <w:sz w:val="24"/>
          <w:szCs w:val="24"/>
        </w:rPr>
      </w:pPr>
    </w:p>
    <w:p w14:paraId="109C7D4B" w14:textId="16E20CEA" w:rsidR="00555CF8" w:rsidRPr="00555CF8" w:rsidRDefault="00DA5308" w:rsidP="00280EB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FD451C">
        <w:rPr>
          <w:rFonts w:ascii="Calibri" w:eastAsiaTheme="majorEastAsia" w:hAnsi="Calibri" w:cs="Calibri"/>
          <w:b/>
          <w:bCs/>
          <w:spacing w:val="20"/>
          <w:sz w:val="24"/>
          <w:szCs w:val="24"/>
          <w:lang w:val="en-GB"/>
        </w:rPr>
        <w:t xml:space="preserve">Name(s) of the </w:t>
      </w:r>
      <w:r w:rsidR="00567082" w:rsidRPr="00FD451C">
        <w:rPr>
          <w:rFonts w:ascii="Calibri" w:eastAsiaTheme="majorEastAsia" w:hAnsi="Calibri" w:cs="Calibri"/>
          <w:b/>
          <w:bCs/>
          <w:spacing w:val="20"/>
          <w:sz w:val="24"/>
          <w:szCs w:val="24"/>
          <w:lang w:val="en-GB"/>
        </w:rPr>
        <w:t>Researcher (</w:t>
      </w:r>
      <w:r w:rsidRPr="00FD451C">
        <w:rPr>
          <w:rFonts w:ascii="Calibri" w:eastAsiaTheme="majorEastAsia" w:hAnsi="Calibri" w:cs="Calibri"/>
          <w:b/>
          <w:bCs/>
          <w:spacing w:val="20"/>
          <w:sz w:val="24"/>
          <w:szCs w:val="24"/>
          <w:lang w:val="en-GB"/>
        </w:rPr>
        <w:t>s):</w:t>
      </w:r>
      <w:r w:rsidR="00567082">
        <w:rPr>
          <w:rFonts w:ascii="Calibri" w:eastAsiaTheme="majorEastAsia" w:hAnsi="Calibri" w:cs="Calibri"/>
          <w:b/>
          <w:bCs/>
          <w:spacing w:val="20"/>
          <w:sz w:val="24"/>
          <w:szCs w:val="24"/>
          <w:lang w:val="en-GB"/>
        </w:rPr>
        <w:t xml:space="preserve"> </w:t>
      </w:r>
    </w:p>
    <w:p w14:paraId="0CF6C516" w14:textId="79163649" w:rsidR="00027E4D" w:rsidRPr="00280EB4" w:rsidRDefault="00A26577" w:rsidP="00280EB4">
      <w:pPr>
        <w:spacing w:after="0" w:line="240" w:lineRule="auto"/>
        <w:contextualSpacing/>
        <w:rPr>
          <w:rFonts w:ascii="Calibri" w:eastAsiaTheme="majorEastAsia" w:hAnsi="Calibri" w:cs="Calibri"/>
          <w:spacing w:val="20"/>
          <w:sz w:val="24"/>
          <w:szCs w:val="24"/>
          <w:lang w:val="en-GB"/>
        </w:rPr>
      </w:pPr>
      <w:r>
        <w:rPr>
          <w:rFonts w:ascii="Calibri" w:eastAsiaTheme="majorEastAsia" w:hAnsi="Calibri" w:cs="Calibri"/>
          <w:b/>
          <w:bCs/>
          <w:spacing w:val="20"/>
          <w:sz w:val="24"/>
          <w:szCs w:val="24"/>
          <w:lang w:val="en-GB"/>
        </w:rPr>
        <w:t>College</w:t>
      </w:r>
      <w:r w:rsidRPr="00567082">
        <w:rPr>
          <w:rFonts w:ascii="Calibri" w:eastAsiaTheme="majorEastAsia" w:hAnsi="Calibri" w:cs="Calibri"/>
          <w:spacing w:val="20"/>
          <w:sz w:val="24"/>
          <w:szCs w:val="24"/>
          <w:lang w:val="en-GB"/>
        </w:rPr>
        <w:t>:</w:t>
      </w:r>
      <w:r w:rsidR="00567082">
        <w:rPr>
          <w:rFonts w:ascii="Calibri" w:eastAsiaTheme="majorEastAsia" w:hAnsi="Calibri" w:cs="Calibri"/>
          <w:spacing w:val="20"/>
          <w:sz w:val="24"/>
          <w:szCs w:val="24"/>
          <w:lang w:val="en-GB"/>
        </w:rPr>
        <w:t xml:space="preserve"> </w:t>
      </w:r>
      <w:bookmarkEnd w:id="0"/>
      <w:bookmarkEnd w:id="1"/>
      <w:bookmarkEnd w:id="2"/>
      <w:bookmarkEnd w:id="3"/>
    </w:p>
    <w:sectPr w:rsidR="00027E4D" w:rsidRPr="00280EB4" w:rsidSect="00280EB4">
      <w:footerReference w:type="default" r:id="rId11"/>
      <w:pgSz w:w="11900" w:h="16820"/>
      <w:pgMar w:top="1296" w:right="1296" w:bottom="1296" w:left="1296" w:header="1138" w:footer="67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D2A68B" w14:textId="77777777" w:rsidR="007D0FF3" w:rsidRDefault="007D0FF3">
      <w:pPr>
        <w:spacing w:after="0" w:line="240" w:lineRule="auto"/>
      </w:pPr>
      <w:r>
        <w:separator/>
      </w:r>
    </w:p>
  </w:endnote>
  <w:endnote w:type="continuationSeparator" w:id="0">
    <w:p w14:paraId="4B61FFAB" w14:textId="77777777" w:rsidR="007D0FF3" w:rsidRDefault="007D0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Candar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xlineOT-Regular">
    <w:altName w:val="Segoe Script"/>
    <w:panose1 w:val="00000000000000000000"/>
    <w:charset w:val="00"/>
    <w:family w:val="swiss"/>
    <w:notTrueType/>
    <w:pitch w:val="variable"/>
    <w:sig w:usb0="800000EF" w:usb1="4000A4F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BC296" w14:textId="77777777" w:rsidR="007112CE" w:rsidRPr="008F3C32" w:rsidRDefault="007D0FF3" w:rsidP="00B3337A">
    <w:pPr>
      <w:pStyle w:val="Footerfirstpage"/>
      <w:tabs>
        <w:tab w:val="left" w:pos="4253"/>
      </w:tabs>
      <w:rPr>
        <w:rFonts w:ascii="Proxima Nova" w:hAnsi="Proxima Nov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ED4E3" w14:textId="77777777" w:rsidR="007D0FF3" w:rsidRDefault="007D0FF3">
      <w:pPr>
        <w:spacing w:after="0" w:line="240" w:lineRule="auto"/>
      </w:pPr>
      <w:r>
        <w:separator/>
      </w:r>
    </w:p>
  </w:footnote>
  <w:footnote w:type="continuationSeparator" w:id="0">
    <w:p w14:paraId="047F80F1" w14:textId="77777777" w:rsidR="007D0FF3" w:rsidRDefault="007D0F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6.5pt;height:16.5pt;visibility:visible;mso-wrap-style:square" o:bullet="t">
        <v:imagedata r:id="rId1" o:title=""/>
      </v:shape>
    </w:pict>
  </w:numPicBullet>
  <w:abstractNum w:abstractNumId="0" w15:restartNumberingAfterBreak="0">
    <w:nsid w:val="09861288"/>
    <w:multiLevelType w:val="hybridMultilevel"/>
    <w:tmpl w:val="5000881A"/>
    <w:lvl w:ilvl="0" w:tplc="F7181DE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9ED3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45EA49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F6CBD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A0E86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980B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0E6A3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F693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5AA2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B6F44A2"/>
    <w:multiLevelType w:val="hybridMultilevel"/>
    <w:tmpl w:val="5B9A7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0C39C1"/>
    <w:multiLevelType w:val="hybridMultilevel"/>
    <w:tmpl w:val="C8922D6E"/>
    <w:lvl w:ilvl="0" w:tplc="5C4C384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58B8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BC95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CC7B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4462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5EEB7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F0A1F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4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6C55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9397E98"/>
    <w:multiLevelType w:val="hybridMultilevel"/>
    <w:tmpl w:val="A1F6E6C8"/>
    <w:lvl w:ilvl="0" w:tplc="110409B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49238FA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678B55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EF76052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9FCDC0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732FD8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003AFD8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312EB8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28AABC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" w15:restartNumberingAfterBreak="0">
    <w:nsid w:val="3AFF02A9"/>
    <w:multiLevelType w:val="hybridMultilevel"/>
    <w:tmpl w:val="5B74CA66"/>
    <w:lvl w:ilvl="0" w:tplc="4CA829C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E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F4CB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CA23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94DC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305A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96E4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227A9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EA6B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E8363CF"/>
    <w:multiLevelType w:val="hybridMultilevel"/>
    <w:tmpl w:val="6682E3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1657977"/>
    <w:multiLevelType w:val="hybridMultilevel"/>
    <w:tmpl w:val="B20A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6379F2"/>
    <w:multiLevelType w:val="hybridMultilevel"/>
    <w:tmpl w:val="39F6EA4C"/>
    <w:lvl w:ilvl="0" w:tplc="259E8A42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FDABBF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02409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58483A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8D8A75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6ECAD22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A0D6D22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9685BF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5DE4590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 w15:restartNumberingAfterBreak="0">
    <w:nsid w:val="47605ED9"/>
    <w:multiLevelType w:val="hybridMultilevel"/>
    <w:tmpl w:val="D76CFD00"/>
    <w:lvl w:ilvl="0" w:tplc="B074F29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0A82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58D1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34EBD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4CA67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0D25E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D5E37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FC805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B68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D9230CB"/>
    <w:multiLevelType w:val="hybridMultilevel"/>
    <w:tmpl w:val="3B0A7214"/>
    <w:lvl w:ilvl="0" w:tplc="E8BAD91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05EA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6A535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AF216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C6CF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5439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4674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CF846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8423F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50F04987"/>
    <w:multiLevelType w:val="hybridMultilevel"/>
    <w:tmpl w:val="6EB21B08"/>
    <w:lvl w:ilvl="0" w:tplc="824C3764">
      <w:start w:val="1"/>
      <w:numFmt w:val="bullet"/>
      <w:pStyle w:val="Style1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C0E1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F891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E214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B7C32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494BD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EEEF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7459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7A75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53244156"/>
    <w:multiLevelType w:val="hybridMultilevel"/>
    <w:tmpl w:val="D60AC1D6"/>
    <w:lvl w:ilvl="0" w:tplc="DB5258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E15933"/>
    <w:multiLevelType w:val="hybridMultilevel"/>
    <w:tmpl w:val="80386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89078B"/>
    <w:multiLevelType w:val="hybridMultilevel"/>
    <w:tmpl w:val="78BAE4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3C6AC2"/>
    <w:multiLevelType w:val="hybridMultilevel"/>
    <w:tmpl w:val="BE984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A15A8"/>
    <w:multiLevelType w:val="hybridMultilevel"/>
    <w:tmpl w:val="9A94935E"/>
    <w:lvl w:ilvl="0" w:tplc="4CB2C3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F3B78EB"/>
    <w:multiLevelType w:val="hybridMultilevel"/>
    <w:tmpl w:val="5372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37080C"/>
    <w:multiLevelType w:val="hybridMultilevel"/>
    <w:tmpl w:val="73BC9018"/>
    <w:lvl w:ilvl="0" w:tplc="A7445B00">
      <w:numFmt w:val="bullet"/>
      <w:lvlText w:val="-"/>
      <w:lvlJc w:val="left"/>
      <w:pPr>
        <w:ind w:left="720" w:hanging="360"/>
      </w:pPr>
      <w:rPr>
        <w:rFonts w:ascii="Proxima Nova" w:eastAsiaTheme="majorEastAsia" w:hAnsi="Proxima Nov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1804B5"/>
    <w:multiLevelType w:val="hybridMultilevel"/>
    <w:tmpl w:val="9954CD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14"/>
  </w:num>
  <w:num w:numId="4">
    <w:abstractNumId w:val="13"/>
  </w:num>
  <w:num w:numId="5">
    <w:abstractNumId w:val="17"/>
  </w:num>
  <w:num w:numId="6">
    <w:abstractNumId w:val="11"/>
  </w:num>
  <w:num w:numId="7">
    <w:abstractNumId w:val="6"/>
  </w:num>
  <w:num w:numId="8">
    <w:abstractNumId w:val="0"/>
  </w:num>
  <w:num w:numId="9">
    <w:abstractNumId w:val="8"/>
  </w:num>
  <w:num w:numId="10">
    <w:abstractNumId w:val="4"/>
  </w:num>
  <w:num w:numId="11">
    <w:abstractNumId w:val="10"/>
  </w:num>
  <w:num w:numId="12">
    <w:abstractNumId w:val="2"/>
  </w:num>
  <w:num w:numId="13">
    <w:abstractNumId w:val="9"/>
  </w:num>
  <w:num w:numId="14">
    <w:abstractNumId w:val="3"/>
  </w:num>
  <w:num w:numId="15">
    <w:abstractNumId w:val="7"/>
  </w:num>
  <w:num w:numId="16">
    <w:abstractNumId w:val="5"/>
  </w:num>
  <w:num w:numId="17">
    <w:abstractNumId w:val="15"/>
  </w:num>
  <w:num w:numId="18">
    <w:abstractNumId w:val="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MDcxNzAwNjYzMDNU0lEKTi0uzszPAykwrAUA1g8XbywAAAA="/>
  </w:docVars>
  <w:rsids>
    <w:rsidRoot w:val="00F22758"/>
    <w:rsid w:val="00027E4D"/>
    <w:rsid w:val="000D42DE"/>
    <w:rsid w:val="000E30F3"/>
    <w:rsid w:val="000F5FE3"/>
    <w:rsid w:val="0012074D"/>
    <w:rsid w:val="00136AD2"/>
    <w:rsid w:val="00174E09"/>
    <w:rsid w:val="0018007F"/>
    <w:rsid w:val="00180310"/>
    <w:rsid w:val="001A34E0"/>
    <w:rsid w:val="002008C9"/>
    <w:rsid w:val="002245C8"/>
    <w:rsid w:val="002279E6"/>
    <w:rsid w:val="0025087D"/>
    <w:rsid w:val="00280EB4"/>
    <w:rsid w:val="002A3BE4"/>
    <w:rsid w:val="002C600C"/>
    <w:rsid w:val="002F2BF5"/>
    <w:rsid w:val="003204A9"/>
    <w:rsid w:val="00371314"/>
    <w:rsid w:val="003B1E32"/>
    <w:rsid w:val="003C560F"/>
    <w:rsid w:val="00413A71"/>
    <w:rsid w:val="00444DFE"/>
    <w:rsid w:val="0044526D"/>
    <w:rsid w:val="00450157"/>
    <w:rsid w:val="004556D0"/>
    <w:rsid w:val="00481CD0"/>
    <w:rsid w:val="004B1890"/>
    <w:rsid w:val="004B5ACA"/>
    <w:rsid w:val="00545696"/>
    <w:rsid w:val="00555CF8"/>
    <w:rsid w:val="00567082"/>
    <w:rsid w:val="00584DE4"/>
    <w:rsid w:val="005B48D5"/>
    <w:rsid w:val="005F2F1D"/>
    <w:rsid w:val="00633C5C"/>
    <w:rsid w:val="00651AE4"/>
    <w:rsid w:val="00652711"/>
    <w:rsid w:val="0066690F"/>
    <w:rsid w:val="00671D96"/>
    <w:rsid w:val="006D4955"/>
    <w:rsid w:val="006F0327"/>
    <w:rsid w:val="00734A01"/>
    <w:rsid w:val="007675F0"/>
    <w:rsid w:val="00776B78"/>
    <w:rsid w:val="00776ED2"/>
    <w:rsid w:val="00793EB1"/>
    <w:rsid w:val="007B1513"/>
    <w:rsid w:val="007D0FF3"/>
    <w:rsid w:val="00802507"/>
    <w:rsid w:val="008065AF"/>
    <w:rsid w:val="008558E7"/>
    <w:rsid w:val="0088084E"/>
    <w:rsid w:val="0088425D"/>
    <w:rsid w:val="008B61E3"/>
    <w:rsid w:val="008C5068"/>
    <w:rsid w:val="00905430"/>
    <w:rsid w:val="009132EA"/>
    <w:rsid w:val="00934083"/>
    <w:rsid w:val="0099783D"/>
    <w:rsid w:val="009C2F58"/>
    <w:rsid w:val="009D39BC"/>
    <w:rsid w:val="009D40E0"/>
    <w:rsid w:val="009D7ED0"/>
    <w:rsid w:val="00A26577"/>
    <w:rsid w:val="00A3272A"/>
    <w:rsid w:val="00AC2390"/>
    <w:rsid w:val="00AF4864"/>
    <w:rsid w:val="00B02060"/>
    <w:rsid w:val="00B3595A"/>
    <w:rsid w:val="00B51517"/>
    <w:rsid w:val="00B5675A"/>
    <w:rsid w:val="00B77E12"/>
    <w:rsid w:val="00B8069C"/>
    <w:rsid w:val="00B80A5B"/>
    <w:rsid w:val="00BC0DAC"/>
    <w:rsid w:val="00BD45FF"/>
    <w:rsid w:val="00C31580"/>
    <w:rsid w:val="00C33A7A"/>
    <w:rsid w:val="00C621B3"/>
    <w:rsid w:val="00C843D4"/>
    <w:rsid w:val="00C84AFB"/>
    <w:rsid w:val="00C9228A"/>
    <w:rsid w:val="00CB7208"/>
    <w:rsid w:val="00CD2C67"/>
    <w:rsid w:val="00CD503C"/>
    <w:rsid w:val="00D1646F"/>
    <w:rsid w:val="00D423C3"/>
    <w:rsid w:val="00D52458"/>
    <w:rsid w:val="00D8407F"/>
    <w:rsid w:val="00DA5308"/>
    <w:rsid w:val="00DC4182"/>
    <w:rsid w:val="00E210D4"/>
    <w:rsid w:val="00E43E93"/>
    <w:rsid w:val="00F22758"/>
    <w:rsid w:val="00F27820"/>
    <w:rsid w:val="00F42003"/>
    <w:rsid w:val="00F43472"/>
    <w:rsid w:val="00F96636"/>
    <w:rsid w:val="00FB1060"/>
    <w:rsid w:val="00FF5471"/>
    <w:rsid w:val="0A15B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5FCD9"/>
  <w15:chartTrackingRefBased/>
  <w15:docId w15:val="{2FF2BA50-613F-4E2F-87F6-89555E517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A5308"/>
    <w:pPr>
      <w:spacing w:before="120" w:after="200" w:line="276" w:lineRule="auto"/>
      <w:ind w:left="720" w:right="12" w:hanging="360"/>
      <w:jc w:val="both"/>
    </w:pPr>
    <w:rPr>
      <w:rFonts w:ascii="DaxlineOT-Regular" w:hAnsi="DaxlineOT-Regular"/>
      <w:sz w:val="21"/>
      <w:szCs w:val="21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A5308"/>
    <w:pPr>
      <w:tabs>
        <w:tab w:val="left" w:pos="440"/>
        <w:tab w:val="right" w:leader="dot" w:pos="8290"/>
      </w:tabs>
      <w:spacing w:before="120" w:after="200" w:line="276" w:lineRule="auto"/>
      <w:ind w:right="-8"/>
    </w:pPr>
    <w:rPr>
      <w:rFonts w:ascii="Proxima Nova" w:eastAsiaTheme="majorEastAsia" w:hAnsi="Proxima Nova" w:cs="Times New Roman"/>
      <w:b/>
      <w:bCs/>
      <w:iCs/>
      <w:color w:val="FF0000"/>
      <w:spacing w:val="20"/>
      <w:sz w:val="21"/>
      <w:szCs w:val="21"/>
      <w:lang w:val="en-GB"/>
    </w:rPr>
  </w:style>
  <w:style w:type="paragraph" w:customStyle="1" w:styleId="Footerfirstpage">
    <w:name w:val="Footer first page"/>
    <w:basedOn w:val="Normal"/>
    <w:qFormat/>
    <w:rsid w:val="00DA5308"/>
    <w:pPr>
      <w:tabs>
        <w:tab w:val="right" w:pos="9348"/>
      </w:tabs>
      <w:spacing w:before="120" w:after="200" w:line="276" w:lineRule="auto"/>
      <w:ind w:right="12"/>
      <w:jc w:val="both"/>
    </w:pPr>
    <w:rPr>
      <w:rFonts w:ascii="DaxlineOT-Regular" w:hAnsi="DaxlineOT-Regular"/>
      <w:color w:val="7F7F7F" w:themeColor="text1" w:themeTint="80"/>
      <w:sz w:val="18"/>
      <w:szCs w:val="18"/>
    </w:rPr>
  </w:style>
  <w:style w:type="paragraph" w:customStyle="1" w:styleId="Style1">
    <w:name w:val="Style1"/>
    <w:basedOn w:val="ListParagraph"/>
    <w:link w:val="Style1Char"/>
    <w:qFormat/>
    <w:rsid w:val="00CD2C67"/>
    <w:pPr>
      <w:numPr>
        <w:numId w:val="11"/>
      </w:numPr>
    </w:pPr>
    <w:rPr>
      <w:rFonts w:ascii="Calibri" w:hAnsi="Calibri" w:cs="Calibri"/>
      <w:color w:val="C0000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D2C67"/>
    <w:rPr>
      <w:rFonts w:ascii="DaxlineOT-Regular" w:hAnsi="DaxlineOT-Regular"/>
      <w:sz w:val="21"/>
      <w:szCs w:val="21"/>
      <w:lang w:val="en-GB"/>
    </w:rPr>
  </w:style>
  <w:style w:type="character" w:customStyle="1" w:styleId="Style1Char">
    <w:name w:val="Style1 Char"/>
    <w:basedOn w:val="ListParagraphChar"/>
    <w:link w:val="Style1"/>
    <w:rsid w:val="00CD2C67"/>
    <w:rPr>
      <w:rFonts w:ascii="Calibri" w:hAnsi="Calibri" w:cs="Calibri"/>
      <w:color w:val="C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10.emf"/><Relationship Id="rId4" Type="http://schemas.openxmlformats.org/officeDocument/2006/relationships/webSettings" Target="webSettings.xml"/><Relationship Id="rId9" Type="http://schemas.openxmlformats.org/officeDocument/2006/relationships/image" Target="media/image20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hab Majud</dc:creator>
  <cp:keywords/>
  <dc:description/>
  <cp:lastModifiedBy>Shehab Majud</cp:lastModifiedBy>
  <cp:revision>2</cp:revision>
  <dcterms:created xsi:type="dcterms:W3CDTF">2023-05-05T07:44:00Z</dcterms:created>
  <dcterms:modified xsi:type="dcterms:W3CDTF">2023-05-05T07:44:00Z</dcterms:modified>
</cp:coreProperties>
</file>